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299E5D" w14:textId="77777777" w:rsidR="00CF58AC" w:rsidRPr="00567F7B" w:rsidRDefault="00CF58AC" w:rsidP="00567F7B">
      <w:pPr>
        <w:pStyle w:val="1"/>
        <w:jc w:val="center"/>
      </w:pPr>
      <w:r w:rsidRPr="00567F7B">
        <w:t>Exercises: XML Processing</w:t>
      </w:r>
    </w:p>
    <w:p w14:paraId="59AD5889" w14:textId="424B0EBD" w:rsidR="00CF58AC" w:rsidRPr="00CF58AC" w:rsidRDefault="00CF58AC" w:rsidP="00567F7B">
      <w:pPr>
        <w:spacing w:before="120"/>
        <w:jc w:val="center"/>
        <w:rPr>
          <w:lang w:val="bg-BG"/>
        </w:rPr>
      </w:pPr>
      <w:r w:rsidRPr="00CF58AC">
        <w:t xml:space="preserve">This document defines the exercise assignments for the </w:t>
      </w:r>
      <w:hyperlink r:id="rId8" w:history="1">
        <w:r w:rsidR="00E00207">
          <w:rPr>
            <w:rStyle w:val="a9"/>
          </w:rPr>
          <w:t>"</w:t>
        </w:r>
        <w:r w:rsidRPr="00E00207">
          <w:rPr>
            <w:rStyle w:val="a9"/>
          </w:rPr>
          <w:t>Spring Data</w:t>
        </w:r>
        <w:r w:rsidR="00E00207">
          <w:rPr>
            <w:rStyle w:val="a9"/>
          </w:rPr>
          <w:t>"</w:t>
        </w:r>
        <w:r w:rsidRPr="00E00207">
          <w:rPr>
            <w:rStyle w:val="a9"/>
          </w:rPr>
          <w:t xml:space="preserve"> course @ </w:t>
        </w:r>
        <w:r w:rsidRPr="00E00207">
          <w:rPr>
            <w:rStyle w:val="a9"/>
            <w:noProof/>
          </w:rPr>
          <w:t>SoftUni</w:t>
        </w:r>
        <w:r w:rsidRPr="00E00207">
          <w:rPr>
            <w:rStyle w:val="a9"/>
          </w:rPr>
          <w:t>.</w:t>
        </w:r>
      </w:hyperlink>
    </w:p>
    <w:p w14:paraId="6A2A582F" w14:textId="77777777" w:rsidR="00CF58AC" w:rsidRPr="00CF58AC" w:rsidRDefault="00CF58AC" w:rsidP="00567F7B">
      <w:pPr>
        <w:pStyle w:val="2"/>
        <w:numPr>
          <w:ilvl w:val="0"/>
          <w:numId w:val="0"/>
        </w:numPr>
        <w:jc w:val="center"/>
        <w:rPr>
          <w:rStyle w:val="a9"/>
          <w:color w:val="642D08"/>
          <w:u w:val="none"/>
          <w:lang w:val="bg-BG"/>
        </w:rPr>
      </w:pPr>
      <w:r w:rsidRPr="00CF58AC">
        <w:rPr>
          <w:rStyle w:val="a9"/>
          <w:color w:val="642D08"/>
          <w:u w:val="none"/>
        </w:rPr>
        <w:t>Product Shop Database</w:t>
      </w:r>
    </w:p>
    <w:p w14:paraId="7585E9CC" w14:textId="32600720" w:rsidR="00CF58AC" w:rsidRPr="00CF58AC" w:rsidRDefault="00CF58AC" w:rsidP="00CF58AC">
      <w:pPr>
        <w:rPr>
          <w:lang w:val="bg-BG"/>
        </w:rPr>
      </w:pPr>
      <w:r w:rsidRPr="00CF58AC">
        <w:t>In the next exercises</w:t>
      </w:r>
      <w:r w:rsidR="00567F7B">
        <w:t>,</w:t>
      </w:r>
      <w:r w:rsidRPr="00CF58AC">
        <w:t xml:space="preserve"> you will be required to </w:t>
      </w:r>
      <w:r w:rsidRPr="00CF58AC">
        <w:rPr>
          <w:b/>
        </w:rPr>
        <w:t>use the models</w:t>
      </w:r>
      <w:r w:rsidRPr="00CF58AC">
        <w:t xml:space="preserve"> from the </w:t>
      </w:r>
      <w:r w:rsidRPr="00AF3048">
        <w:t xml:space="preserve">previous exercise for </w:t>
      </w:r>
      <w:r w:rsidRPr="00AF3048">
        <w:rPr>
          <w:noProof/>
        </w:rPr>
        <w:t xml:space="preserve">JSON </w:t>
      </w:r>
      <w:r w:rsidRPr="00AF3048">
        <w:t>processing</w:t>
      </w:r>
      <w:r w:rsidRPr="00CF58AC">
        <w:t xml:space="preserve">. </w:t>
      </w:r>
    </w:p>
    <w:p w14:paraId="2D673870" w14:textId="77777777" w:rsidR="00CF58AC" w:rsidRPr="00CF58AC" w:rsidRDefault="00CF58AC" w:rsidP="00CF58AC">
      <w:pPr>
        <w:pStyle w:val="2"/>
        <w:numPr>
          <w:ilvl w:val="0"/>
          <w:numId w:val="41"/>
        </w:numPr>
        <w:spacing w:before="120" w:after="80"/>
        <w:ind w:left="426" w:hanging="426"/>
        <w:rPr>
          <w:noProof/>
          <w:lang w:val="bg-BG"/>
        </w:rPr>
      </w:pPr>
      <w:r w:rsidRPr="00CF58AC">
        <w:rPr>
          <w:noProof/>
        </w:rPr>
        <w:t>Seed the Database</w:t>
      </w:r>
    </w:p>
    <w:p w14:paraId="6BECE7F1" w14:textId="77777777" w:rsidR="00CF58AC" w:rsidRPr="00CF58AC" w:rsidRDefault="00CF58AC" w:rsidP="00CF58AC">
      <w:pPr>
        <w:rPr>
          <w:noProof/>
          <w:lang w:val="bg-BG"/>
        </w:rPr>
      </w:pPr>
      <w:r w:rsidRPr="00CF58AC">
        <w:rPr>
          <w:b/>
        </w:rPr>
        <w:t>Import</w:t>
      </w:r>
      <w:r w:rsidRPr="00CF58AC">
        <w:t xml:space="preserve"> the data from the provided files </w:t>
      </w:r>
      <w:r w:rsidRPr="00CF58AC">
        <w:rPr>
          <w:noProof/>
        </w:rPr>
        <w:t>(</w:t>
      </w:r>
      <w:r w:rsidRPr="00567F7B">
        <w:rPr>
          <w:rFonts w:ascii="Consolas" w:hAnsi="Consolas"/>
          <w:b/>
          <w:noProof/>
        </w:rPr>
        <w:t>users.xml</w:t>
      </w:r>
      <w:r w:rsidRPr="00567F7B">
        <w:rPr>
          <w:rFonts w:ascii="Consolas" w:hAnsi="Consolas"/>
          <w:noProof/>
        </w:rPr>
        <w:t xml:space="preserve">, </w:t>
      </w:r>
      <w:r w:rsidRPr="00567F7B">
        <w:rPr>
          <w:rFonts w:ascii="Consolas" w:hAnsi="Consolas"/>
          <w:b/>
          <w:noProof/>
        </w:rPr>
        <w:t>products.xml</w:t>
      </w:r>
      <w:r w:rsidRPr="00567F7B">
        <w:rPr>
          <w:rFonts w:ascii="Consolas" w:hAnsi="Consolas"/>
          <w:noProof/>
        </w:rPr>
        <w:t>,</w:t>
      </w:r>
      <w:r w:rsidRPr="00567F7B">
        <w:rPr>
          <w:rFonts w:ascii="Consolas" w:hAnsi="Consolas"/>
          <w:b/>
          <w:noProof/>
        </w:rPr>
        <w:t xml:space="preserve"> categories.xml</w:t>
      </w:r>
      <w:r w:rsidRPr="00CF58AC">
        <w:rPr>
          <w:noProof/>
        </w:rPr>
        <w:t>).</w:t>
      </w:r>
    </w:p>
    <w:p w14:paraId="7A8AFEC9" w14:textId="77777777" w:rsidR="00CF58AC" w:rsidRPr="00CF58AC" w:rsidRDefault="00CF58AC" w:rsidP="00CF58AC">
      <w:pPr>
        <w:rPr>
          <w:lang w:val="bg-BG"/>
        </w:rPr>
      </w:pPr>
      <w:r w:rsidRPr="00CF58AC">
        <w:t xml:space="preserve">Import the </w:t>
      </w:r>
      <w:r w:rsidRPr="00CF58AC">
        <w:rPr>
          <w:b/>
        </w:rPr>
        <w:t>users</w:t>
      </w:r>
      <w:r w:rsidRPr="00CF58AC">
        <w:t xml:space="preserve"> first. When importing the products, randomly </w:t>
      </w:r>
      <w:r w:rsidRPr="00CF58AC">
        <w:rPr>
          <w:b/>
        </w:rPr>
        <w:t>select the buyer</w:t>
      </w:r>
      <w:r w:rsidRPr="00CF58AC">
        <w:t xml:space="preserve"> and </w:t>
      </w:r>
      <w:r w:rsidRPr="00CF58AC">
        <w:rPr>
          <w:rStyle w:val="ab"/>
        </w:rPr>
        <w:t>the</w:t>
      </w:r>
      <w:r w:rsidRPr="00CF58AC">
        <w:t xml:space="preserve"> </w:t>
      </w:r>
      <w:r w:rsidRPr="00CF58AC">
        <w:rPr>
          <w:b/>
        </w:rPr>
        <w:t>seller</w:t>
      </w:r>
      <w:r w:rsidRPr="00CF58AC">
        <w:t xml:space="preserve"> from the existing users. Leave out some </w:t>
      </w:r>
      <w:r w:rsidRPr="00CF58AC">
        <w:rPr>
          <w:b/>
        </w:rPr>
        <w:t>products</w:t>
      </w:r>
      <w:r w:rsidRPr="00CF58AC">
        <w:t xml:space="preserve"> that have </w:t>
      </w:r>
      <w:r w:rsidRPr="00CF58AC">
        <w:rPr>
          <w:b/>
        </w:rPr>
        <w:t>not been sold</w:t>
      </w:r>
      <w:r w:rsidRPr="00CF58AC">
        <w:t xml:space="preserve"> </w:t>
      </w:r>
      <w:r w:rsidRPr="00CF58AC">
        <w:rPr>
          <w:noProof/>
        </w:rPr>
        <w:t>(</w:t>
      </w:r>
      <w:r w:rsidRPr="00CF58AC">
        <w:t>i.e. buyer is null).</w:t>
      </w:r>
    </w:p>
    <w:p w14:paraId="415D5723" w14:textId="77777777" w:rsidR="00CF58AC" w:rsidRPr="00CF58AC" w:rsidRDefault="00CF58AC" w:rsidP="00CF58AC">
      <w:pPr>
        <w:rPr>
          <w:lang w:val="bg-BG"/>
        </w:rPr>
      </w:pPr>
      <w:r w:rsidRPr="00CF58AC">
        <w:t xml:space="preserve">Randomly </w:t>
      </w:r>
      <w:r w:rsidRPr="00CF58AC">
        <w:rPr>
          <w:b/>
        </w:rPr>
        <w:t>generate categories</w:t>
      </w:r>
      <w:r w:rsidRPr="00CF58AC">
        <w:t xml:space="preserve"> for each product from the existing categories.</w:t>
      </w:r>
    </w:p>
    <w:p w14:paraId="34E4A5C5" w14:textId="77777777" w:rsidR="00CF58AC" w:rsidRPr="00CF58AC" w:rsidRDefault="00CF58AC" w:rsidP="00CF58AC">
      <w:pPr>
        <w:pStyle w:val="2"/>
        <w:numPr>
          <w:ilvl w:val="0"/>
          <w:numId w:val="41"/>
        </w:numPr>
        <w:spacing w:before="120" w:after="80"/>
        <w:ind w:left="426" w:hanging="426"/>
        <w:rPr>
          <w:lang w:val="bg-BG"/>
        </w:rPr>
      </w:pPr>
      <w:r w:rsidRPr="00CF58AC">
        <w:t>Query and Export Data</w:t>
      </w:r>
    </w:p>
    <w:p w14:paraId="42B8380E" w14:textId="77777777" w:rsidR="00CF58AC" w:rsidRPr="00CF58AC" w:rsidRDefault="00CF58AC" w:rsidP="00CF58AC">
      <w:pPr>
        <w:rPr>
          <w:lang w:val="bg-BG"/>
        </w:rPr>
      </w:pPr>
      <w:r w:rsidRPr="00CF58AC">
        <w:t xml:space="preserve">Write the below described queries and </w:t>
      </w:r>
      <w:r w:rsidRPr="00CF58AC">
        <w:rPr>
          <w:b/>
        </w:rPr>
        <w:t>export</w:t>
      </w:r>
      <w:r w:rsidRPr="00CF58AC">
        <w:t xml:space="preserve"> the returned data to the specified </w:t>
      </w:r>
      <w:r w:rsidRPr="00CF58AC">
        <w:rPr>
          <w:b/>
        </w:rPr>
        <w:t>format</w:t>
      </w:r>
      <w:r w:rsidRPr="00CF58AC">
        <w:t xml:space="preserve">. </w:t>
      </w:r>
    </w:p>
    <w:p w14:paraId="304B417C" w14:textId="77777777" w:rsidR="00CF58AC" w:rsidRPr="00CF58AC" w:rsidRDefault="00CF58AC" w:rsidP="00567F7B">
      <w:pPr>
        <w:pStyle w:val="3"/>
        <w:rPr>
          <w:noProof/>
          <w:lang w:val="bg-BG"/>
        </w:rPr>
      </w:pPr>
      <w:r w:rsidRPr="00CF58AC">
        <w:rPr>
          <w:noProof/>
        </w:rPr>
        <w:t>Query 1 – Products in Range</w:t>
      </w:r>
    </w:p>
    <w:p w14:paraId="521C0810" w14:textId="77777777" w:rsidR="00CF58AC" w:rsidRPr="00CF58AC" w:rsidRDefault="00CF58AC" w:rsidP="00CF58AC">
      <w:pPr>
        <w:rPr>
          <w:lang w:val="bg-BG"/>
        </w:rPr>
      </w:pPr>
      <w:r w:rsidRPr="00CF58AC">
        <w:t xml:space="preserve">Get all products in a specified </w:t>
      </w:r>
      <w:r w:rsidRPr="00CF58AC">
        <w:rPr>
          <w:b/>
        </w:rPr>
        <w:t>price range</w:t>
      </w:r>
      <w:r w:rsidRPr="00CF58AC">
        <w:t xml:space="preserve"> </w:t>
      </w:r>
      <w:r w:rsidRPr="00CF58AC">
        <w:rPr>
          <w:noProof/>
        </w:rPr>
        <w:t>(</w:t>
      </w:r>
      <w:r w:rsidRPr="00CF58AC">
        <w:t>e.g. 500 to 1000</w:t>
      </w:r>
      <w:r w:rsidRPr="00CF58AC">
        <w:rPr>
          <w:noProof/>
        </w:rPr>
        <w:t xml:space="preserve">) </w:t>
      </w:r>
      <w:r w:rsidRPr="00CF58AC">
        <w:t xml:space="preserve">which have </w:t>
      </w:r>
      <w:r w:rsidRPr="00CF58AC">
        <w:rPr>
          <w:b/>
        </w:rPr>
        <w:t>no buyer</w:t>
      </w:r>
      <w:r w:rsidRPr="00CF58AC">
        <w:t xml:space="preserve">. Order them by price </w:t>
      </w:r>
      <w:r w:rsidRPr="00CF58AC">
        <w:rPr>
          <w:noProof/>
        </w:rPr>
        <w:t>(</w:t>
      </w:r>
      <w:r w:rsidRPr="00CF58AC">
        <w:t xml:space="preserve">from lowest to highest). Select only the </w:t>
      </w:r>
      <w:r w:rsidRPr="00CF58AC">
        <w:rPr>
          <w:b/>
        </w:rPr>
        <w:t>product name</w:t>
      </w:r>
      <w:r w:rsidRPr="00CF58AC">
        <w:t xml:space="preserve">, </w:t>
      </w:r>
      <w:r w:rsidRPr="00CF58AC">
        <w:rPr>
          <w:rStyle w:val="ab"/>
        </w:rPr>
        <w:t>the</w:t>
      </w:r>
      <w:r w:rsidRPr="00CF58AC">
        <w:t xml:space="preserve"> </w:t>
      </w:r>
      <w:r w:rsidRPr="00CF58AC">
        <w:rPr>
          <w:b/>
        </w:rPr>
        <w:t>price</w:t>
      </w:r>
      <w:r w:rsidRPr="00CF58AC">
        <w:t xml:space="preserve"> and </w:t>
      </w:r>
      <w:r w:rsidRPr="00CF58AC">
        <w:rPr>
          <w:rStyle w:val="ab"/>
        </w:rPr>
        <w:t>the</w:t>
      </w:r>
      <w:r w:rsidRPr="00CF58AC">
        <w:t xml:space="preserve"> </w:t>
      </w:r>
      <w:r w:rsidRPr="00CF58AC">
        <w:rPr>
          <w:b/>
        </w:rPr>
        <w:t>full name</w:t>
      </w:r>
      <w:r w:rsidRPr="00CF58AC">
        <w:t xml:space="preserve"> </w:t>
      </w:r>
      <w:r w:rsidRPr="00CF58AC">
        <w:rPr>
          <w:b/>
        </w:rPr>
        <w:t>of the seller</w:t>
      </w:r>
      <w:r w:rsidRPr="00CF58AC">
        <w:t xml:space="preserve">. Export the result to </w:t>
      </w:r>
      <w:r w:rsidRPr="00CF58AC">
        <w:rPr>
          <w:noProof/>
        </w:rPr>
        <w:t>XML</w:t>
      </w:r>
      <w:r w:rsidRPr="00CF58AC">
        <w:t>.</w:t>
      </w:r>
    </w:p>
    <w:tbl>
      <w:tblPr>
        <w:tblStyle w:val="af"/>
        <w:tblW w:w="10343" w:type="dxa"/>
        <w:tblLook w:val="04A0" w:firstRow="1" w:lastRow="0" w:firstColumn="1" w:lastColumn="0" w:noHBand="0" w:noVBand="1"/>
      </w:tblPr>
      <w:tblGrid>
        <w:gridCol w:w="10343"/>
      </w:tblGrid>
      <w:tr w:rsidR="00CF58AC" w:rsidRPr="00CF58AC" w14:paraId="57F660AE" w14:textId="77777777" w:rsidTr="00BC642C">
        <w:tc>
          <w:tcPr>
            <w:tcW w:w="10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86E3BBC" w14:textId="77777777" w:rsidR="00CF58AC" w:rsidRPr="00567F7B" w:rsidRDefault="00CF58AC" w:rsidP="00CC6CDF">
            <w:pPr>
              <w:spacing w:before="40" w:after="40"/>
              <w:jc w:val="center"/>
              <w:rPr>
                <w:rFonts w:ascii="Consolas" w:hAnsi="Consolas"/>
                <w:b/>
                <w:noProof/>
              </w:rPr>
            </w:pPr>
            <w:r w:rsidRPr="00567F7B">
              <w:rPr>
                <w:rFonts w:ascii="Consolas" w:hAnsi="Consolas"/>
                <w:b/>
                <w:noProof/>
              </w:rPr>
              <w:t>products-in-range.xml</w:t>
            </w:r>
          </w:p>
        </w:tc>
      </w:tr>
      <w:tr w:rsidR="00CF58AC" w:rsidRPr="00CF58AC" w14:paraId="2DF9E8A2" w14:textId="77777777" w:rsidTr="00BC642C">
        <w:tc>
          <w:tcPr>
            <w:tcW w:w="10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E7D4B2" w14:textId="4372131D" w:rsidR="00CF58AC" w:rsidRPr="00BC642C" w:rsidRDefault="00CF58AC" w:rsidP="00CC6CDF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?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xml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version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1.0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encoding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utf-8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?&gt;</w:t>
            </w:r>
          </w:p>
          <w:p w14:paraId="55D77034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products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44F855EE" w14:textId="597134EB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 xml:space="preserve">product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</w:rPr>
              <w:t>TRAMADOL HYDROCHLORIDE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pric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516.46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seller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Christine Gomez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/&gt;</w:t>
            </w:r>
          </w:p>
          <w:p w14:paraId="0605598A" w14:textId="7F78BFB2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 xml:space="preserve">product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</w:rPr>
              <w:t>Allopurinol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pric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518.50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seller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Kathy Gilbert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0000FF"/>
              </w:rPr>
              <w:t>/&gt;</w:t>
            </w:r>
          </w:p>
          <w:p w14:paraId="1648C0F4" w14:textId="13D60F0E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 xml:space="preserve">product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</w:rPr>
              <w:t>Parsley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pric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519.06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seller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Jacqueline Perez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0000FF"/>
              </w:rPr>
              <w:t>/&gt;</w:t>
            </w:r>
          </w:p>
          <w:p w14:paraId="001EFE80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lang w:val="bg-BG"/>
              </w:rPr>
              <w:t xml:space="preserve">  </w:t>
            </w:r>
            <w:r w:rsidRPr="00BC642C">
              <w:rPr>
                <w:rFonts w:ascii="Consolas" w:hAnsi="Consolas" w:cs="Consolas"/>
                <w:noProof/>
                <w:color w:val="0000FF"/>
              </w:rPr>
              <w:t>...</w:t>
            </w:r>
          </w:p>
          <w:p w14:paraId="40162E45" w14:textId="77777777" w:rsidR="00CF58AC" w:rsidRPr="00BC642C" w:rsidRDefault="00CF58AC" w:rsidP="00CC6CDF">
            <w:pPr>
              <w:spacing w:after="60"/>
            </w:pPr>
            <w:r w:rsidRPr="00BC642C">
              <w:rPr>
                <w:rFonts w:ascii="Consolas" w:hAnsi="Consolas" w:cs="Consolas"/>
                <w:noProof/>
                <w:color w:val="0000FF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products</w:t>
            </w:r>
            <w:r w:rsidRPr="00BC642C">
              <w:rPr>
                <w:rFonts w:ascii="Consolas" w:hAnsi="Consolas" w:cs="Consolas"/>
                <w:noProof/>
                <w:color w:val="0000FF"/>
              </w:rPr>
              <w:t>&gt;</w:t>
            </w:r>
          </w:p>
        </w:tc>
      </w:tr>
    </w:tbl>
    <w:p w14:paraId="675E4F5D" w14:textId="77777777" w:rsidR="00CF58AC" w:rsidRPr="00CF58AC" w:rsidRDefault="00CF58AC" w:rsidP="00567F7B">
      <w:pPr>
        <w:pStyle w:val="3"/>
        <w:rPr>
          <w:noProof/>
          <w:lang w:val="bg-BG"/>
        </w:rPr>
      </w:pPr>
      <w:r w:rsidRPr="00CF58AC">
        <w:rPr>
          <w:noProof/>
        </w:rPr>
        <w:t>Query 2 – Successfully Sold Products</w:t>
      </w:r>
    </w:p>
    <w:p w14:paraId="28178BB0" w14:textId="64C2D5D2" w:rsidR="00CF58AC" w:rsidRPr="00CF58AC" w:rsidRDefault="00CF58AC" w:rsidP="00CF58AC">
      <w:pPr>
        <w:rPr>
          <w:lang w:val="bg-BG"/>
        </w:rPr>
      </w:pPr>
      <w:r w:rsidRPr="00CF58AC">
        <w:t xml:space="preserve">Get all users, who have </w:t>
      </w:r>
      <w:r w:rsidRPr="00CF58AC">
        <w:rPr>
          <w:b/>
        </w:rPr>
        <w:t>at least 1 item sold</w:t>
      </w:r>
      <w:r w:rsidRPr="00CF58AC">
        <w:t xml:space="preserve"> with a </w:t>
      </w:r>
      <w:r w:rsidRPr="00CF58AC">
        <w:rPr>
          <w:b/>
        </w:rPr>
        <w:t>buyer</w:t>
      </w:r>
      <w:r w:rsidRPr="00CF58AC">
        <w:t xml:space="preserve">. Order them by </w:t>
      </w:r>
      <w:r w:rsidRPr="00CF58AC">
        <w:rPr>
          <w:b/>
        </w:rPr>
        <w:t>last name</w:t>
      </w:r>
      <w:r w:rsidRPr="00CF58AC">
        <w:t xml:space="preserve">, then by </w:t>
      </w:r>
      <w:r w:rsidRPr="00CF58AC">
        <w:rPr>
          <w:b/>
        </w:rPr>
        <w:t>first name</w:t>
      </w:r>
      <w:r w:rsidRPr="00CF58AC">
        <w:t>. Select the person</w:t>
      </w:r>
      <w:r w:rsidR="00E00207">
        <w:t>'</w:t>
      </w:r>
      <w:r w:rsidRPr="00CF58AC">
        <w:t xml:space="preserve">s </w:t>
      </w:r>
      <w:r w:rsidRPr="00CF58AC">
        <w:rPr>
          <w:b/>
        </w:rPr>
        <w:t>first</w:t>
      </w:r>
      <w:r w:rsidRPr="00CF58AC">
        <w:t xml:space="preserve"> and </w:t>
      </w:r>
      <w:r w:rsidRPr="00CF58AC">
        <w:rPr>
          <w:b/>
        </w:rPr>
        <w:t>last name</w:t>
      </w:r>
      <w:r w:rsidRPr="00CF58AC">
        <w:t xml:space="preserve">. For each of the </w:t>
      </w:r>
      <w:r w:rsidRPr="00CF58AC">
        <w:rPr>
          <w:b/>
        </w:rPr>
        <w:t>products sold</w:t>
      </w:r>
      <w:r w:rsidRPr="00CF58AC">
        <w:t xml:space="preserve"> </w:t>
      </w:r>
      <w:r w:rsidRPr="00CF58AC">
        <w:rPr>
          <w:noProof/>
        </w:rPr>
        <w:t>(</w:t>
      </w:r>
      <w:r w:rsidRPr="00CF58AC">
        <w:t>products with buyers), se</w:t>
      </w:r>
      <w:r w:rsidR="006046D3">
        <w:t>l</w:t>
      </w:r>
      <w:r w:rsidRPr="00CF58AC">
        <w:t>ect the product</w:t>
      </w:r>
      <w:r w:rsidR="00E00207">
        <w:t>'</w:t>
      </w:r>
      <w:r w:rsidRPr="00CF58AC">
        <w:t xml:space="preserve">s </w:t>
      </w:r>
      <w:r w:rsidRPr="00CF58AC">
        <w:rPr>
          <w:b/>
        </w:rPr>
        <w:t>name</w:t>
      </w:r>
      <w:r w:rsidRPr="00CF58AC">
        <w:t xml:space="preserve">, </w:t>
      </w:r>
      <w:r w:rsidRPr="00CF58AC">
        <w:rPr>
          <w:b/>
        </w:rPr>
        <w:t>price</w:t>
      </w:r>
      <w:r w:rsidRPr="00CF58AC">
        <w:t xml:space="preserve"> and the buyer</w:t>
      </w:r>
      <w:r w:rsidR="00E00207">
        <w:t>'</w:t>
      </w:r>
      <w:r w:rsidRPr="00CF58AC">
        <w:t xml:space="preserve">s </w:t>
      </w:r>
      <w:r w:rsidRPr="00CF58AC">
        <w:rPr>
          <w:b/>
        </w:rPr>
        <w:t>first</w:t>
      </w:r>
      <w:r w:rsidRPr="00CF58AC">
        <w:t xml:space="preserve"> and </w:t>
      </w:r>
      <w:r w:rsidRPr="00CF58AC">
        <w:rPr>
          <w:b/>
        </w:rPr>
        <w:t>last name</w:t>
      </w:r>
      <w:r w:rsidRPr="00CF58AC">
        <w:t xml:space="preserve">. 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0343"/>
      </w:tblGrid>
      <w:tr w:rsidR="00CF58AC" w:rsidRPr="00CF58AC" w14:paraId="57F0AA85" w14:textId="77777777" w:rsidTr="00BC642C">
        <w:tc>
          <w:tcPr>
            <w:tcW w:w="10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A569DCE" w14:textId="77777777" w:rsidR="00CF58AC" w:rsidRPr="00567F7B" w:rsidRDefault="00CF58AC" w:rsidP="00CC6CDF">
            <w:pPr>
              <w:spacing w:before="40" w:after="40"/>
              <w:jc w:val="center"/>
              <w:rPr>
                <w:rFonts w:ascii="Consolas" w:hAnsi="Consolas"/>
                <w:b/>
                <w:noProof/>
              </w:rPr>
            </w:pPr>
            <w:r w:rsidRPr="00567F7B">
              <w:rPr>
                <w:rFonts w:ascii="Consolas" w:hAnsi="Consolas"/>
                <w:b/>
                <w:noProof/>
              </w:rPr>
              <w:t>users-sold-products.xml</w:t>
            </w:r>
          </w:p>
        </w:tc>
      </w:tr>
      <w:tr w:rsidR="00CF58AC" w:rsidRPr="00CF58AC" w14:paraId="174DA09A" w14:textId="77777777" w:rsidTr="00BC642C">
        <w:tc>
          <w:tcPr>
            <w:tcW w:w="10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AA37B" w14:textId="1ADFAA3D" w:rsidR="00CF58AC" w:rsidRPr="00BC642C" w:rsidRDefault="00CF58AC" w:rsidP="00CC6CDF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?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xml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version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1.0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encoding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utf-8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?&gt;</w:t>
            </w:r>
          </w:p>
          <w:p w14:paraId="66EE867D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users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67AA5D52" w14:textId="66829EA1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 xml:space="preserve">user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first-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</w:rPr>
              <w:t>Carl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last-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Daniels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0DCB12EB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sold-products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42A18C13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product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4A87926A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    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  <w:r w:rsidRPr="00BC642C">
              <w:rPr>
                <w:rFonts w:ascii="Consolas" w:hAnsi="Consolas" w:cs="Consolas"/>
                <w:noProof/>
                <w:highlight w:val="white"/>
              </w:rPr>
              <w:t>Peter Island Continous sunscreen kids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4E08BA5C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    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pric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  <w:r w:rsidRPr="00BC642C">
              <w:rPr>
                <w:rFonts w:ascii="Consolas" w:hAnsi="Consolas" w:cs="Consolas"/>
                <w:noProof/>
                <w:highlight w:val="white"/>
              </w:rPr>
              <w:t>471.30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pric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3FE22AB2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lastRenderedPageBreak/>
              <w:t xml:space="preserve">         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buyer-first-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  <w:r w:rsidRPr="00BC642C">
              <w:rPr>
                <w:rFonts w:ascii="Consolas" w:hAnsi="Consolas" w:cs="Consolas"/>
                <w:noProof/>
                <w:highlight w:val="white"/>
              </w:rPr>
              <w:t>Anna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buyer-first-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628CCF3F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    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buyer-last-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  <w:r w:rsidRPr="00BC642C">
              <w:rPr>
                <w:rFonts w:ascii="Consolas" w:hAnsi="Consolas" w:cs="Consolas"/>
                <w:noProof/>
                <w:highlight w:val="white"/>
              </w:rPr>
              <w:t>Parker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buyer-last-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4EF782E5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 xml:space="preserve">     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product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08657153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product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36B9205F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    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  <w:r w:rsidRPr="00BC642C">
              <w:rPr>
                <w:rFonts w:ascii="Consolas" w:hAnsi="Consolas" w:cs="Consolas"/>
                <w:noProof/>
                <w:highlight w:val="white"/>
              </w:rPr>
              <w:t>Warfarin Sodium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771B9E39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    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pric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  <w:r w:rsidRPr="00BC642C">
              <w:rPr>
                <w:rFonts w:ascii="Consolas" w:hAnsi="Consolas" w:cs="Consolas"/>
                <w:noProof/>
                <w:highlight w:val="white"/>
              </w:rPr>
              <w:t>1379.79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pric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7991D602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    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buyer-first-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  <w:r w:rsidRPr="00BC642C">
              <w:rPr>
                <w:rFonts w:ascii="Consolas" w:hAnsi="Consolas" w:cs="Consolas"/>
                <w:noProof/>
                <w:highlight w:val="white"/>
              </w:rPr>
              <w:t>Brandon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buyer-first-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6ACBFABE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    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buyer-last-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  <w:r w:rsidRPr="00BC642C">
              <w:rPr>
                <w:rFonts w:ascii="Consolas" w:hAnsi="Consolas" w:cs="Consolas"/>
                <w:noProof/>
                <w:highlight w:val="white"/>
              </w:rPr>
              <w:t>Fuller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buyer-last-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2E5F3A25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 xml:space="preserve">     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product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16465F4E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lang w:val="bg-BG"/>
              </w:rPr>
              <w:t xml:space="preserve">          </w:t>
            </w:r>
            <w:r w:rsidRPr="00BC642C">
              <w:rPr>
                <w:rFonts w:ascii="Consolas" w:hAnsi="Consolas" w:cs="Consolas"/>
                <w:noProof/>
                <w:color w:val="0000FF"/>
              </w:rPr>
              <w:t>...</w:t>
            </w:r>
          </w:p>
          <w:p w14:paraId="24C30037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sold-products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67EBFF64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user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63B18F1F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</w:rPr>
              <w:t>...</w:t>
            </w:r>
          </w:p>
          <w:p w14:paraId="2DCC7267" w14:textId="77777777" w:rsidR="00CF58AC" w:rsidRPr="00CF58AC" w:rsidRDefault="00CF58AC" w:rsidP="00CC6CDF">
            <w:pPr>
              <w:spacing w:after="60"/>
              <w:rPr>
                <w:noProof/>
              </w:rPr>
            </w:pPr>
            <w:r w:rsidRPr="00BC642C">
              <w:rPr>
                <w:rFonts w:ascii="Consolas" w:hAnsi="Consolas" w:cs="Consolas"/>
                <w:noProof/>
                <w:color w:val="0000FF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</w:rPr>
              <w:t>users</w:t>
            </w:r>
            <w:r w:rsidRPr="00BC642C">
              <w:rPr>
                <w:rFonts w:ascii="Consolas" w:hAnsi="Consolas" w:cs="Consolas"/>
                <w:noProof/>
                <w:color w:val="0000FF"/>
              </w:rPr>
              <w:t>&gt;</w:t>
            </w:r>
          </w:p>
        </w:tc>
      </w:tr>
    </w:tbl>
    <w:p w14:paraId="1816FCDA" w14:textId="77777777" w:rsidR="00CF58AC" w:rsidRPr="00CF58AC" w:rsidRDefault="00CF58AC" w:rsidP="00567F7B">
      <w:pPr>
        <w:pStyle w:val="3"/>
        <w:rPr>
          <w:noProof/>
          <w:lang w:val="bg-BG"/>
        </w:rPr>
      </w:pPr>
      <w:r w:rsidRPr="00CF58AC">
        <w:rPr>
          <w:noProof/>
        </w:rPr>
        <w:lastRenderedPageBreak/>
        <w:t>Query 3 – Categories by Products Count</w:t>
      </w:r>
    </w:p>
    <w:p w14:paraId="44EF06EB" w14:textId="77777777" w:rsidR="00CF58AC" w:rsidRPr="00CF58AC" w:rsidRDefault="00CF58AC" w:rsidP="00CF58AC">
      <w:pPr>
        <w:rPr>
          <w:lang w:val="bg-BG"/>
        </w:rPr>
      </w:pPr>
      <w:r w:rsidRPr="00CF58AC">
        <w:t xml:space="preserve">Get </w:t>
      </w:r>
      <w:r w:rsidRPr="00CF58AC">
        <w:rPr>
          <w:b/>
        </w:rPr>
        <w:t>all</w:t>
      </w:r>
      <w:r w:rsidRPr="00CF58AC">
        <w:t xml:space="preserve"> </w:t>
      </w:r>
      <w:r w:rsidRPr="00CF58AC">
        <w:rPr>
          <w:b/>
        </w:rPr>
        <w:t>categories</w:t>
      </w:r>
      <w:r w:rsidRPr="00CF58AC">
        <w:t xml:space="preserve">. Order them by the </w:t>
      </w:r>
      <w:r w:rsidRPr="00CF58AC">
        <w:rPr>
          <w:b/>
        </w:rPr>
        <w:t>number of products</w:t>
      </w:r>
      <w:r w:rsidRPr="00CF58AC">
        <w:t xml:space="preserve"> in that category </w:t>
      </w:r>
      <w:r w:rsidRPr="00CF58AC">
        <w:rPr>
          <w:noProof/>
        </w:rPr>
        <w:t>(</w:t>
      </w:r>
      <w:r w:rsidRPr="00CF58AC">
        <w:t xml:space="preserve">a product can be in many categories). For each category select its </w:t>
      </w:r>
      <w:r w:rsidRPr="00CF58AC">
        <w:rPr>
          <w:b/>
        </w:rPr>
        <w:t>name</w:t>
      </w:r>
      <w:r w:rsidRPr="00CF58AC">
        <w:t xml:space="preserve">, the </w:t>
      </w:r>
      <w:r w:rsidRPr="00CF58AC">
        <w:rPr>
          <w:b/>
        </w:rPr>
        <w:t>number of products</w:t>
      </w:r>
      <w:r w:rsidRPr="00CF58AC">
        <w:t xml:space="preserve">, the </w:t>
      </w:r>
      <w:r w:rsidRPr="00CF58AC">
        <w:rPr>
          <w:b/>
        </w:rPr>
        <w:t>average price of those products</w:t>
      </w:r>
      <w:r w:rsidRPr="00CF58AC">
        <w:t xml:space="preserve"> and the </w:t>
      </w:r>
      <w:r w:rsidRPr="00CF58AC">
        <w:rPr>
          <w:b/>
        </w:rPr>
        <w:t>total revenue</w:t>
      </w:r>
      <w:r w:rsidRPr="00CF58AC">
        <w:t xml:space="preserve"> </w:t>
      </w:r>
      <w:r w:rsidRPr="00CF58AC">
        <w:rPr>
          <w:noProof/>
        </w:rPr>
        <w:t>(</w:t>
      </w:r>
      <w:r w:rsidRPr="00CF58AC">
        <w:t>total price sum</w:t>
      </w:r>
      <w:r w:rsidRPr="00CF58AC">
        <w:rPr>
          <w:noProof/>
        </w:rPr>
        <w:t xml:space="preserve">) </w:t>
      </w:r>
      <w:r w:rsidRPr="00CF58AC">
        <w:t xml:space="preserve">of those products </w:t>
      </w:r>
      <w:r w:rsidRPr="00CF58AC">
        <w:rPr>
          <w:noProof/>
        </w:rPr>
        <w:t>(</w:t>
      </w:r>
      <w:r w:rsidRPr="00CF58AC">
        <w:t>regardless if they have a buyer or not)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0343"/>
      </w:tblGrid>
      <w:tr w:rsidR="00CF58AC" w:rsidRPr="00CF58AC" w14:paraId="30B1BAB4" w14:textId="77777777" w:rsidTr="00BC642C">
        <w:tc>
          <w:tcPr>
            <w:tcW w:w="10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0E94967" w14:textId="77777777" w:rsidR="00CF58AC" w:rsidRPr="00567F7B" w:rsidRDefault="00CF58AC" w:rsidP="00CC6CDF">
            <w:pPr>
              <w:spacing w:before="40" w:after="40"/>
              <w:jc w:val="center"/>
              <w:rPr>
                <w:rFonts w:ascii="Consolas" w:hAnsi="Consolas"/>
                <w:b/>
                <w:noProof/>
              </w:rPr>
            </w:pPr>
            <w:r w:rsidRPr="00567F7B">
              <w:rPr>
                <w:rFonts w:ascii="Consolas" w:hAnsi="Consolas"/>
                <w:b/>
                <w:noProof/>
              </w:rPr>
              <w:t>categories-by-products.xml</w:t>
            </w:r>
          </w:p>
        </w:tc>
      </w:tr>
      <w:tr w:rsidR="00CF58AC" w:rsidRPr="00CF58AC" w14:paraId="3F5A4094" w14:textId="77777777" w:rsidTr="00BC642C">
        <w:tc>
          <w:tcPr>
            <w:tcW w:w="10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544D67" w14:textId="3EEDDEFF" w:rsidR="00CF58AC" w:rsidRPr="00BC642C" w:rsidRDefault="00CF58AC" w:rsidP="00CC6CDF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?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xml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version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1.0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encoding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utf-8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?&gt;</w:t>
            </w:r>
          </w:p>
          <w:p w14:paraId="162A433C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categories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6E620DF7" w14:textId="6CEDD570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 xml:space="preserve">category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</w:rPr>
              <w:t>Sports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42BEAD46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products-count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  <w:r w:rsidRPr="00BC642C">
              <w:rPr>
                <w:rFonts w:ascii="Consolas" w:hAnsi="Consolas" w:cs="Consolas"/>
                <w:noProof/>
                <w:highlight w:val="white"/>
              </w:rPr>
              <w:t>49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products-count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280A29AD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average-pric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  <w:r w:rsidRPr="00BC642C">
              <w:rPr>
                <w:rFonts w:ascii="Consolas" w:hAnsi="Consolas" w:cs="Consolas"/>
                <w:noProof/>
                <w:highlight w:val="white"/>
              </w:rPr>
              <w:t>754.327755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average-pric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28EDA41F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total-revenu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  <w:r w:rsidRPr="00BC642C">
              <w:rPr>
                <w:rFonts w:ascii="Consolas" w:hAnsi="Consolas" w:cs="Consolas"/>
                <w:noProof/>
                <w:highlight w:val="white"/>
              </w:rPr>
              <w:t>36962.06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total-revenu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3FBDFDAC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category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76B9831A" w14:textId="1035CAC1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 xml:space="preserve">category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</w:rPr>
              <w:t>Adult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45E7718F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products-count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  <w:r w:rsidRPr="00BC642C">
              <w:rPr>
                <w:rFonts w:ascii="Consolas" w:hAnsi="Consolas" w:cs="Consolas"/>
                <w:noProof/>
                <w:highlight w:val="white"/>
              </w:rPr>
              <w:t>46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products-count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5AFC5131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average-pric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  <w:r w:rsidRPr="00BC642C">
              <w:rPr>
                <w:rFonts w:ascii="Consolas" w:hAnsi="Consolas" w:cs="Consolas"/>
                <w:noProof/>
                <w:highlight w:val="white"/>
              </w:rPr>
              <w:t>905.283478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average-pric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1CC3A144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total-revenu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  <w:r w:rsidRPr="00BC642C">
              <w:rPr>
                <w:rFonts w:ascii="Consolas" w:hAnsi="Consolas" w:cs="Consolas"/>
                <w:noProof/>
                <w:highlight w:val="white"/>
              </w:rPr>
              <w:t>41643.04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total-revenu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180E66BA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category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7B87A9CF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</w:rPr>
              <w:t>...</w:t>
            </w:r>
          </w:p>
          <w:p w14:paraId="1E8A6BE7" w14:textId="77777777" w:rsidR="00CF58AC" w:rsidRPr="00CF58AC" w:rsidRDefault="00CF58AC" w:rsidP="00CC6CDF">
            <w:pPr>
              <w:autoSpaceDE w:val="0"/>
              <w:autoSpaceDN w:val="0"/>
              <w:adjustRightInd w:val="0"/>
              <w:rPr>
                <w:noProof/>
              </w:rPr>
            </w:pPr>
            <w:r w:rsidRPr="00BC642C">
              <w:rPr>
                <w:rFonts w:ascii="Consolas" w:hAnsi="Consolas" w:cs="Consolas"/>
                <w:noProof/>
                <w:color w:val="0000FF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</w:rPr>
              <w:t>categories</w:t>
            </w:r>
            <w:r w:rsidRPr="00BC642C">
              <w:rPr>
                <w:rFonts w:ascii="Consolas" w:hAnsi="Consolas" w:cs="Consolas"/>
                <w:noProof/>
                <w:color w:val="0000FF"/>
              </w:rPr>
              <w:t>&gt;</w:t>
            </w:r>
          </w:p>
        </w:tc>
      </w:tr>
    </w:tbl>
    <w:p w14:paraId="046C486F" w14:textId="77777777" w:rsidR="00CF58AC" w:rsidRPr="00CF58AC" w:rsidRDefault="00CF58AC" w:rsidP="00567F7B">
      <w:pPr>
        <w:pStyle w:val="3"/>
        <w:rPr>
          <w:noProof/>
          <w:lang w:val="bg-BG"/>
        </w:rPr>
      </w:pPr>
      <w:r w:rsidRPr="00CF58AC">
        <w:rPr>
          <w:noProof/>
        </w:rPr>
        <w:t>Query 4 – Users and Products</w:t>
      </w:r>
    </w:p>
    <w:p w14:paraId="4923758F" w14:textId="77777777" w:rsidR="00CF58AC" w:rsidRPr="00CF58AC" w:rsidRDefault="00CF58AC" w:rsidP="00CF58AC">
      <w:pPr>
        <w:rPr>
          <w:lang w:val="bg-BG"/>
        </w:rPr>
      </w:pPr>
      <w:r w:rsidRPr="00CF58AC">
        <w:t xml:space="preserve">Get all users, who have </w:t>
      </w:r>
      <w:r w:rsidRPr="00CF58AC">
        <w:rPr>
          <w:b/>
        </w:rPr>
        <w:t>at least 1 product sold</w:t>
      </w:r>
      <w:r w:rsidRPr="00CF58AC">
        <w:t xml:space="preserve">. Order them by the </w:t>
      </w:r>
      <w:r w:rsidRPr="00CF58AC">
        <w:rPr>
          <w:b/>
        </w:rPr>
        <w:t>number of products</w:t>
      </w:r>
      <w:r w:rsidRPr="00CF58AC">
        <w:t xml:space="preserve"> </w:t>
      </w:r>
      <w:r w:rsidRPr="00CF58AC">
        <w:rPr>
          <w:b/>
        </w:rPr>
        <w:t xml:space="preserve">sold </w:t>
      </w:r>
      <w:r w:rsidRPr="00CF58AC">
        <w:rPr>
          <w:noProof/>
        </w:rPr>
        <w:t>(</w:t>
      </w:r>
      <w:r w:rsidRPr="00CF58AC">
        <w:t xml:space="preserve">from highest to lowest), then by </w:t>
      </w:r>
      <w:r w:rsidRPr="00CF58AC">
        <w:rPr>
          <w:b/>
        </w:rPr>
        <w:t>last name</w:t>
      </w:r>
      <w:r w:rsidRPr="00CF58AC">
        <w:t xml:space="preserve"> </w:t>
      </w:r>
      <w:r w:rsidRPr="00CF58AC">
        <w:rPr>
          <w:noProof/>
        </w:rPr>
        <w:t>(</w:t>
      </w:r>
      <w:r w:rsidRPr="00CF58AC">
        <w:t xml:space="preserve">ascending). Select only their </w:t>
      </w:r>
      <w:r w:rsidRPr="00CF58AC">
        <w:rPr>
          <w:b/>
        </w:rPr>
        <w:t>first</w:t>
      </w:r>
      <w:r w:rsidRPr="00CF58AC">
        <w:t xml:space="preserve"> and </w:t>
      </w:r>
      <w:r w:rsidRPr="00CF58AC">
        <w:rPr>
          <w:b/>
        </w:rPr>
        <w:t>last name</w:t>
      </w:r>
      <w:r w:rsidRPr="00CF58AC">
        <w:t xml:space="preserve">, </w:t>
      </w:r>
      <w:r w:rsidRPr="00CF58AC">
        <w:rPr>
          <w:b/>
        </w:rPr>
        <w:t>age</w:t>
      </w:r>
      <w:r w:rsidRPr="00CF58AC">
        <w:t xml:space="preserve"> and for each product - </w:t>
      </w:r>
      <w:r w:rsidRPr="00CF58AC">
        <w:rPr>
          <w:b/>
        </w:rPr>
        <w:t>name</w:t>
      </w:r>
      <w:r w:rsidRPr="00CF58AC">
        <w:t xml:space="preserve"> and </w:t>
      </w:r>
      <w:r w:rsidRPr="00CF58AC">
        <w:rPr>
          <w:b/>
        </w:rPr>
        <w:t>price</w:t>
      </w:r>
      <w:r w:rsidRPr="00CF58AC">
        <w:t xml:space="preserve">. </w:t>
      </w:r>
    </w:p>
    <w:p w14:paraId="7061C15E" w14:textId="77777777" w:rsidR="00CF58AC" w:rsidRPr="00CF58AC" w:rsidRDefault="00CF58AC" w:rsidP="00CF58AC">
      <w:pPr>
        <w:spacing w:after="360"/>
        <w:rPr>
          <w:lang w:val="bg-BG"/>
        </w:rPr>
      </w:pPr>
      <w:r w:rsidRPr="00CF58AC">
        <w:t xml:space="preserve">Export the results to </w:t>
      </w:r>
      <w:r w:rsidRPr="00CF58AC">
        <w:rPr>
          <w:b/>
          <w:noProof/>
        </w:rPr>
        <w:t>XML</w:t>
      </w:r>
      <w:r w:rsidRPr="00CF58AC">
        <w:t xml:space="preserve">. Follow the format below to better understand how to structure your data. 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9947"/>
      </w:tblGrid>
      <w:tr w:rsidR="00CF58AC" w:rsidRPr="00CF58AC" w14:paraId="5F536260" w14:textId="77777777" w:rsidTr="00567F7B">
        <w:tc>
          <w:tcPr>
            <w:tcW w:w="9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1442BDB" w14:textId="77777777" w:rsidR="00CF58AC" w:rsidRPr="00567F7B" w:rsidRDefault="00CF58AC" w:rsidP="00CC6CDF">
            <w:pPr>
              <w:spacing w:before="40" w:after="40"/>
              <w:jc w:val="center"/>
              <w:rPr>
                <w:rFonts w:ascii="Consolas" w:hAnsi="Consolas"/>
                <w:b/>
                <w:noProof/>
              </w:rPr>
            </w:pPr>
            <w:r w:rsidRPr="00567F7B">
              <w:rPr>
                <w:rFonts w:ascii="Consolas" w:hAnsi="Consolas"/>
                <w:b/>
                <w:noProof/>
              </w:rPr>
              <w:lastRenderedPageBreak/>
              <w:t>users-and-products.xml</w:t>
            </w:r>
          </w:p>
        </w:tc>
      </w:tr>
      <w:tr w:rsidR="00CF58AC" w:rsidRPr="00CF58AC" w14:paraId="3F179F3E" w14:textId="77777777" w:rsidTr="00567F7B">
        <w:tc>
          <w:tcPr>
            <w:tcW w:w="9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F1D36B" w14:textId="51BB8A41" w:rsidR="00CF58AC" w:rsidRPr="00BC642C" w:rsidRDefault="00CF58AC" w:rsidP="00CC6CDF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?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xml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version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1.0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encoding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utf-8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?&gt;</w:t>
            </w:r>
          </w:p>
          <w:p w14:paraId="044881D9" w14:textId="6568ADF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users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count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35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6CAA0A5E" w14:textId="1CE4AF8F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user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first-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Carl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last-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Daniels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ag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59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525C9C40" w14:textId="4977634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sold-products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count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10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45E336DD" w14:textId="6854B42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product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Finasteride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pric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1374.01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/&gt;</w:t>
            </w:r>
          </w:p>
          <w:p w14:paraId="38BCA08A" w14:textId="4A311ABE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product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Peter Island Continous sunscreen kids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pric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471.30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/&gt;</w:t>
            </w:r>
          </w:p>
          <w:p w14:paraId="3767A952" w14:textId="3D22F0BE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product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Warfarin Sodium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pric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1379.79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/&gt;</w:t>
            </w:r>
          </w:p>
          <w:p w14:paraId="1ED78ACE" w14:textId="13AECA34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product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Gilotrif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pric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1454.77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/&gt;</w:t>
            </w:r>
          </w:p>
          <w:p w14:paraId="4DF4B669" w14:textId="2DAA17AF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product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Cold and Cough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pric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218.14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/&gt;</w:t>
            </w:r>
          </w:p>
          <w:p w14:paraId="4006AF1D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...</w:t>
            </w:r>
          </w:p>
          <w:p w14:paraId="5B78C4A0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sold-products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431C06D7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user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253F4258" w14:textId="74F364BC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user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last-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Harris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06E0F474" w14:textId="47D3CBA4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sold-products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count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9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7F0EA861" w14:textId="50FF4A59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product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Clarins Paris Skin Illusion - 114 cappuccino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pric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811.42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/&gt;</w:t>
            </w:r>
          </w:p>
          <w:p w14:paraId="705E91D0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...</w:t>
            </w:r>
          </w:p>
          <w:p w14:paraId="770CCD13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sold-products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41243D20" w14:textId="77777777" w:rsidR="00CF58AC" w:rsidRPr="00BC642C" w:rsidRDefault="00CF58AC" w:rsidP="00CC6CDF">
            <w:pPr>
              <w:rPr>
                <w:rFonts w:ascii="Consolas" w:hAnsi="Consolas" w:cs="Consolas"/>
                <w:noProof/>
                <w:color w:val="0000FF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user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2649CBC5" w14:textId="77777777" w:rsidR="00CF58AC" w:rsidRPr="00BC642C" w:rsidRDefault="00CF58AC" w:rsidP="00CC6CDF">
            <w:pPr>
              <w:rPr>
                <w:rFonts w:ascii="Consolas" w:hAnsi="Consolas" w:cs="Consolas"/>
                <w:noProof/>
                <w:color w:val="0000FF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lang w:val="bg-BG"/>
              </w:rPr>
              <w:t xml:space="preserve">  </w:t>
            </w:r>
            <w:r w:rsidRPr="00BC642C">
              <w:rPr>
                <w:rFonts w:ascii="Consolas" w:hAnsi="Consolas" w:cs="Consolas"/>
                <w:noProof/>
                <w:color w:val="0000FF"/>
              </w:rPr>
              <w:t>...</w:t>
            </w:r>
          </w:p>
          <w:p w14:paraId="781B018E" w14:textId="77777777" w:rsidR="00CF58AC" w:rsidRPr="00CF58AC" w:rsidRDefault="00CF58AC" w:rsidP="00CC6CDF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sz w:val="20"/>
                <w:szCs w:val="20"/>
              </w:rPr>
            </w:pPr>
            <w:r w:rsidRPr="00BC642C">
              <w:rPr>
                <w:rFonts w:ascii="Consolas" w:hAnsi="Consolas" w:cs="Consolas"/>
                <w:noProof/>
                <w:color w:val="0000FF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users</w:t>
            </w:r>
            <w:r w:rsidRPr="00BC642C">
              <w:rPr>
                <w:rFonts w:ascii="Consolas" w:hAnsi="Consolas" w:cs="Consolas"/>
                <w:noProof/>
                <w:color w:val="0000FF"/>
              </w:rPr>
              <w:t>&gt;</w:t>
            </w:r>
          </w:p>
        </w:tc>
      </w:tr>
    </w:tbl>
    <w:p w14:paraId="0844F4B4" w14:textId="77777777" w:rsidR="00CF58AC" w:rsidRPr="00CF58AC" w:rsidRDefault="00CF58AC" w:rsidP="00567F7B">
      <w:pPr>
        <w:pStyle w:val="2"/>
        <w:numPr>
          <w:ilvl w:val="0"/>
          <w:numId w:val="0"/>
        </w:numPr>
        <w:ind w:left="360" w:hanging="360"/>
        <w:rPr>
          <w:lang w:val="bg-BG"/>
        </w:rPr>
      </w:pPr>
      <w:r w:rsidRPr="00CF58AC">
        <w:t>Car Dealer Database</w:t>
      </w:r>
    </w:p>
    <w:p w14:paraId="586C5570" w14:textId="1FF7D902" w:rsidR="00CF58AC" w:rsidRPr="00CF58AC" w:rsidRDefault="00CF58AC" w:rsidP="00CF58AC">
      <w:pPr>
        <w:rPr>
          <w:lang w:val="bg-BG"/>
        </w:rPr>
      </w:pPr>
      <w:r w:rsidRPr="00CF58AC">
        <w:t>In the next exercises</w:t>
      </w:r>
      <w:r w:rsidR="00567F7B">
        <w:t>,</w:t>
      </w:r>
      <w:r w:rsidRPr="00CF58AC">
        <w:t xml:space="preserve"> you will be required to </w:t>
      </w:r>
      <w:r w:rsidRPr="00CF58AC">
        <w:rPr>
          <w:b/>
        </w:rPr>
        <w:t>use the models</w:t>
      </w:r>
      <w:r w:rsidRPr="00CF58AC">
        <w:t xml:space="preserve"> from the </w:t>
      </w:r>
      <w:hyperlink r:id="rId9" w:anchor="lesson-14129" w:history="1">
        <w:r w:rsidRPr="00CF58AC">
          <w:rPr>
            <w:rStyle w:val="a9"/>
          </w:rPr>
          <w:t xml:space="preserve">previous exercise for </w:t>
        </w:r>
        <w:r w:rsidRPr="00CF58AC">
          <w:rPr>
            <w:rStyle w:val="a9"/>
            <w:noProof/>
          </w:rPr>
          <w:t xml:space="preserve">JSON </w:t>
        </w:r>
        <w:r w:rsidRPr="00CF58AC">
          <w:rPr>
            <w:rStyle w:val="a9"/>
          </w:rPr>
          <w:t>processing</w:t>
        </w:r>
      </w:hyperlink>
      <w:r w:rsidRPr="00CF58AC">
        <w:t xml:space="preserve">. </w:t>
      </w:r>
    </w:p>
    <w:p w14:paraId="4F167E6E" w14:textId="77777777" w:rsidR="00CF58AC" w:rsidRPr="00CF58AC" w:rsidRDefault="00CF58AC" w:rsidP="00CF58AC">
      <w:pPr>
        <w:pStyle w:val="2"/>
        <w:numPr>
          <w:ilvl w:val="0"/>
          <w:numId w:val="40"/>
        </w:numPr>
        <w:spacing w:before="120" w:after="80"/>
        <w:ind w:left="426" w:hanging="426"/>
        <w:rPr>
          <w:lang w:val="bg-BG"/>
        </w:rPr>
      </w:pPr>
      <w:r w:rsidRPr="00CF58AC">
        <w:t>Car Dealer Import Data</w:t>
      </w:r>
    </w:p>
    <w:p w14:paraId="2CFD2C83" w14:textId="77777777" w:rsidR="00CF58AC" w:rsidRPr="00CF58AC" w:rsidRDefault="00CF58AC" w:rsidP="00CF58AC">
      <w:pPr>
        <w:rPr>
          <w:noProof/>
          <w:lang w:val="bg-BG"/>
        </w:rPr>
      </w:pPr>
      <w:r w:rsidRPr="00CF58AC">
        <w:t xml:space="preserve">Import data from the provided files </w:t>
      </w:r>
      <w:r w:rsidRPr="00CF58AC">
        <w:rPr>
          <w:noProof/>
        </w:rPr>
        <w:t>(</w:t>
      </w:r>
      <w:r w:rsidRPr="00CF58AC">
        <w:rPr>
          <w:b/>
          <w:noProof/>
        </w:rPr>
        <w:t>suppliers.xml, parts.xml, cars.xml, customers.xml</w:t>
      </w:r>
      <w:r w:rsidRPr="00CF58AC">
        <w:rPr>
          <w:noProof/>
        </w:rPr>
        <w:t>).</w:t>
      </w:r>
    </w:p>
    <w:p w14:paraId="07A15C4F" w14:textId="024CD31C" w:rsidR="00CF58AC" w:rsidRPr="00CF58AC" w:rsidRDefault="00CF58AC" w:rsidP="00CF58AC">
      <w:pPr>
        <w:rPr>
          <w:noProof/>
          <w:lang w:val="bg-BG"/>
        </w:rPr>
      </w:pPr>
      <w:r w:rsidRPr="00CF58AC">
        <w:rPr>
          <w:noProof/>
        </w:rPr>
        <w:t>First</w:t>
      </w:r>
      <w:r w:rsidR="00567F7B">
        <w:rPr>
          <w:noProof/>
        </w:rPr>
        <w:t>,</w:t>
      </w:r>
      <w:r w:rsidRPr="00CF58AC">
        <w:rPr>
          <w:noProof/>
        </w:rPr>
        <w:t xml:space="preserve"> import the </w:t>
      </w:r>
      <w:r w:rsidRPr="00CF58AC">
        <w:rPr>
          <w:b/>
          <w:noProof/>
        </w:rPr>
        <w:t>suppliers</w:t>
      </w:r>
      <w:r w:rsidRPr="00CF58AC">
        <w:rPr>
          <w:noProof/>
        </w:rPr>
        <w:t xml:space="preserve">. When importing the </w:t>
      </w:r>
      <w:r w:rsidRPr="00CF58AC">
        <w:rPr>
          <w:b/>
          <w:noProof/>
        </w:rPr>
        <w:t>parts</w:t>
      </w:r>
      <w:r w:rsidRPr="00CF58AC">
        <w:rPr>
          <w:noProof/>
        </w:rPr>
        <w:t xml:space="preserve"> set to each part a </w:t>
      </w:r>
      <w:r w:rsidRPr="00CF58AC">
        <w:rPr>
          <w:b/>
          <w:noProof/>
        </w:rPr>
        <w:t>random supplier</w:t>
      </w:r>
      <w:r w:rsidRPr="00CF58AC">
        <w:rPr>
          <w:noProof/>
        </w:rPr>
        <w:t xml:space="preserve"> from the already imported suppliers. Then, when importing the cars add </w:t>
      </w:r>
      <w:r w:rsidRPr="00CF58AC">
        <w:rPr>
          <w:b/>
          <w:noProof/>
        </w:rPr>
        <w:t>between 10 and 20 random parts</w:t>
      </w:r>
      <w:r w:rsidRPr="00CF58AC">
        <w:rPr>
          <w:noProof/>
        </w:rPr>
        <w:t xml:space="preserve"> to each car. Then import </w:t>
      </w:r>
      <w:r w:rsidRPr="00CF58AC">
        <w:rPr>
          <w:b/>
          <w:noProof/>
        </w:rPr>
        <w:t>all customers</w:t>
      </w:r>
      <w:r w:rsidRPr="00CF58AC">
        <w:rPr>
          <w:noProof/>
        </w:rPr>
        <w:t xml:space="preserve">. Finally, import the </w:t>
      </w:r>
      <w:r w:rsidRPr="00CF58AC">
        <w:rPr>
          <w:b/>
          <w:noProof/>
        </w:rPr>
        <w:t>sales records</w:t>
      </w:r>
      <w:r w:rsidRPr="00CF58AC">
        <w:rPr>
          <w:noProof/>
        </w:rPr>
        <w:t xml:space="preserve"> by </w:t>
      </w:r>
      <w:r w:rsidRPr="00CF58AC">
        <w:rPr>
          <w:b/>
          <w:noProof/>
        </w:rPr>
        <w:t xml:space="preserve">randomly </w:t>
      </w:r>
      <w:r w:rsidRPr="00CF58AC">
        <w:rPr>
          <w:noProof/>
        </w:rPr>
        <w:t>selecting a</w:t>
      </w:r>
      <w:r w:rsidRPr="00CF58AC">
        <w:rPr>
          <w:b/>
          <w:noProof/>
        </w:rPr>
        <w:t xml:space="preserve"> car, </w:t>
      </w:r>
      <w:r w:rsidRPr="00CF58AC">
        <w:t>a</w:t>
      </w:r>
      <w:r w:rsidRPr="00CF58AC">
        <w:rPr>
          <w:b/>
          <w:noProof/>
        </w:rPr>
        <w:t xml:space="preserve"> customer </w:t>
      </w:r>
      <w:r w:rsidRPr="00CF58AC">
        <w:rPr>
          <w:noProof/>
        </w:rPr>
        <w:t>and the amount of</w:t>
      </w:r>
      <w:r w:rsidRPr="00CF58AC">
        <w:rPr>
          <w:b/>
          <w:noProof/>
        </w:rPr>
        <w:t xml:space="preserve"> discount to be applied </w:t>
      </w:r>
      <w:r w:rsidRPr="00CF58AC">
        <w:rPr>
          <w:noProof/>
        </w:rPr>
        <w:t>(discounts can be 0%, 5%, 10%, 15%, 20%, 30%, 40% or 50%).</w:t>
      </w:r>
    </w:p>
    <w:p w14:paraId="545EF773" w14:textId="77777777" w:rsidR="00CF58AC" w:rsidRPr="00CF58AC" w:rsidRDefault="00CF58AC" w:rsidP="00CF58AC">
      <w:pPr>
        <w:pStyle w:val="2"/>
        <w:numPr>
          <w:ilvl w:val="0"/>
          <w:numId w:val="40"/>
        </w:numPr>
        <w:spacing w:before="120" w:after="80"/>
        <w:ind w:left="426" w:hanging="426"/>
        <w:rPr>
          <w:lang w:val="bg-BG"/>
        </w:rPr>
      </w:pPr>
      <w:r w:rsidRPr="00CF58AC">
        <w:t>Car Dealer Query and Export Data</w:t>
      </w:r>
    </w:p>
    <w:p w14:paraId="5A47CBD2" w14:textId="77777777" w:rsidR="00CF58AC" w:rsidRPr="00CF58AC" w:rsidRDefault="00CF58AC" w:rsidP="00CF58AC">
      <w:pPr>
        <w:rPr>
          <w:lang w:val="bg-BG"/>
        </w:rPr>
      </w:pPr>
      <w:r w:rsidRPr="00CF58AC">
        <w:t xml:space="preserve">Write the below described queries and </w:t>
      </w:r>
      <w:r w:rsidRPr="00CF58AC">
        <w:rPr>
          <w:b/>
        </w:rPr>
        <w:t>export</w:t>
      </w:r>
      <w:r w:rsidRPr="00CF58AC">
        <w:t xml:space="preserve"> the returned data to the specified </w:t>
      </w:r>
      <w:r w:rsidRPr="00CF58AC">
        <w:rPr>
          <w:b/>
        </w:rPr>
        <w:t>format</w:t>
      </w:r>
      <w:r w:rsidRPr="00CF58AC">
        <w:t>.</w:t>
      </w:r>
    </w:p>
    <w:p w14:paraId="0F63175A" w14:textId="77777777" w:rsidR="00CF58AC" w:rsidRPr="00CF58AC" w:rsidRDefault="00CF58AC" w:rsidP="00567F7B">
      <w:pPr>
        <w:pStyle w:val="3"/>
        <w:rPr>
          <w:lang w:val="bg-BG"/>
        </w:rPr>
      </w:pPr>
      <w:r w:rsidRPr="00CF58AC">
        <w:t>Query 1 – Ordered Customers</w:t>
      </w:r>
    </w:p>
    <w:p w14:paraId="678385ED" w14:textId="77777777" w:rsidR="00CF58AC" w:rsidRPr="00CF58AC" w:rsidRDefault="00CF58AC" w:rsidP="00CF58AC">
      <w:pPr>
        <w:rPr>
          <w:lang w:val="bg-BG"/>
        </w:rPr>
      </w:pPr>
      <w:r w:rsidRPr="00CF58AC">
        <w:t xml:space="preserve">Get all </w:t>
      </w:r>
      <w:r w:rsidRPr="00CF58AC">
        <w:rPr>
          <w:b/>
        </w:rPr>
        <w:t>customers</w:t>
      </w:r>
      <w:r w:rsidRPr="00CF58AC">
        <w:t xml:space="preserve"> ordered by their </w:t>
      </w:r>
      <w:r w:rsidRPr="00CF58AC">
        <w:rPr>
          <w:b/>
        </w:rPr>
        <w:t>birthdate in ascending order</w:t>
      </w:r>
      <w:r w:rsidRPr="00CF58AC">
        <w:t xml:space="preserve">. If two customers are born on the same date, </w:t>
      </w:r>
      <w:r w:rsidRPr="00CF58AC">
        <w:rPr>
          <w:b/>
        </w:rPr>
        <w:t>first print those, who are not young drivers</w:t>
      </w:r>
      <w:r w:rsidRPr="00CF58AC">
        <w:t xml:space="preserve"> </w:t>
      </w:r>
      <w:r w:rsidRPr="00CF58AC">
        <w:rPr>
          <w:noProof/>
        </w:rPr>
        <w:t>(</w:t>
      </w:r>
      <w:r w:rsidRPr="00CF58AC">
        <w:t xml:space="preserve">e.g. print experienced drivers first). </w:t>
      </w:r>
      <w:r w:rsidRPr="00CF58AC">
        <w:rPr>
          <w:b/>
        </w:rPr>
        <w:t xml:space="preserve">Export </w:t>
      </w:r>
      <w:r w:rsidRPr="00CF58AC">
        <w:t xml:space="preserve">the list of customers </w:t>
      </w:r>
      <w:r w:rsidRPr="00CF58AC">
        <w:rPr>
          <w:b/>
        </w:rPr>
        <w:t xml:space="preserve">to </w:t>
      </w:r>
      <w:r w:rsidRPr="00CF58AC">
        <w:rPr>
          <w:b/>
          <w:noProof/>
        </w:rPr>
        <w:t>XML</w:t>
      </w:r>
      <w:r w:rsidRPr="00CF58AC">
        <w:rPr>
          <w:noProof/>
        </w:rPr>
        <w:t xml:space="preserve"> </w:t>
      </w:r>
      <w:r w:rsidRPr="00CF58AC">
        <w:t>in the format provided below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7578"/>
      </w:tblGrid>
      <w:tr w:rsidR="00CF58AC" w:rsidRPr="00CF58AC" w14:paraId="446F5A13" w14:textId="77777777" w:rsidTr="00567F7B">
        <w:tc>
          <w:tcPr>
            <w:tcW w:w="75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B5B1B6" w14:textId="77777777" w:rsidR="00CF58AC" w:rsidRPr="00567F7B" w:rsidRDefault="00CF58AC" w:rsidP="00CC6CDF">
            <w:pPr>
              <w:spacing w:before="40" w:after="40"/>
              <w:jc w:val="center"/>
              <w:rPr>
                <w:rFonts w:ascii="Consolas" w:hAnsi="Consolas"/>
                <w:b/>
                <w:noProof/>
              </w:rPr>
            </w:pPr>
            <w:r w:rsidRPr="00567F7B">
              <w:rPr>
                <w:rFonts w:ascii="Consolas" w:hAnsi="Consolas"/>
                <w:b/>
                <w:noProof/>
              </w:rPr>
              <w:t>ordered-customers.xml</w:t>
            </w:r>
          </w:p>
        </w:tc>
      </w:tr>
      <w:tr w:rsidR="00CF58AC" w:rsidRPr="00CF58AC" w14:paraId="1FA878B9" w14:textId="77777777" w:rsidTr="00567F7B">
        <w:tc>
          <w:tcPr>
            <w:tcW w:w="75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DF6543" w14:textId="5CEF5D9E" w:rsidR="00CF58AC" w:rsidRPr="00BC642C" w:rsidRDefault="00CF58AC" w:rsidP="00CC6CDF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lastRenderedPageBreak/>
              <w:t>&lt;?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xml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version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1.0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encoding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utf-8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?&gt;</w:t>
            </w:r>
          </w:p>
          <w:p w14:paraId="5B3CBDCA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customers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4449D15D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customer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5EF1B499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id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  <w:r w:rsidRPr="00BC642C">
              <w:rPr>
                <w:rFonts w:ascii="Consolas" w:hAnsi="Consolas" w:cs="Consolas"/>
                <w:noProof/>
                <w:highlight w:val="white"/>
              </w:rPr>
              <w:t>29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id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79AA4D49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  <w:r w:rsidRPr="00BC642C">
              <w:rPr>
                <w:rFonts w:ascii="Consolas" w:hAnsi="Consolas" w:cs="Consolas"/>
                <w:noProof/>
              </w:rPr>
              <w:t>Louann Holzworth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1563E574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birth-dat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  <w:r w:rsidRPr="00BC642C">
              <w:rPr>
                <w:rFonts w:ascii="Consolas" w:hAnsi="Consolas" w:cs="Consolas"/>
                <w:noProof/>
              </w:rPr>
              <w:t>1960-10-01T00:00:00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birth-dat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34665767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is-youn-driver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  <w:r w:rsidRPr="00BC642C">
              <w:rPr>
                <w:rFonts w:ascii="Consolas" w:hAnsi="Consolas" w:cs="Consolas"/>
                <w:noProof/>
                <w:highlight w:val="white"/>
              </w:rPr>
              <w:t>fals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is-young-driver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5533D01A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customer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3FC34C70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customer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42583A1B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id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  <w:r w:rsidRPr="00BC642C">
              <w:rPr>
                <w:rFonts w:ascii="Consolas" w:hAnsi="Consolas" w:cs="Consolas"/>
                <w:noProof/>
                <w:highlight w:val="white"/>
              </w:rPr>
              <w:t>28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id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4DB9FA58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  <w:r w:rsidRPr="00BC642C">
              <w:rPr>
                <w:rFonts w:ascii="Consolas" w:hAnsi="Consolas" w:cs="Consolas"/>
                <w:noProof/>
              </w:rPr>
              <w:t>Donnetta Soliz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72C5E851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birth-dat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  <w:r w:rsidRPr="00BC642C">
              <w:rPr>
                <w:rFonts w:ascii="Consolas" w:hAnsi="Consolas" w:cs="Consolas"/>
                <w:noProof/>
              </w:rPr>
              <w:t>1963-10-01T00:00:00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birth-dat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2D6E7046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is-youn-driver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  <w:r w:rsidRPr="00BC642C">
              <w:rPr>
                <w:rFonts w:ascii="Consolas" w:hAnsi="Consolas" w:cs="Consolas"/>
                <w:noProof/>
                <w:highlight w:val="white"/>
              </w:rPr>
              <w:t>fals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is-young-driver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00D60939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customer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2E2C7061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lang w:val="bg-BG"/>
              </w:rPr>
              <w:t xml:space="preserve">  </w:t>
            </w:r>
            <w:r w:rsidRPr="00BC642C">
              <w:rPr>
                <w:rFonts w:ascii="Consolas" w:hAnsi="Consolas" w:cs="Consolas"/>
                <w:noProof/>
                <w:color w:val="0000FF"/>
              </w:rPr>
              <w:t>...</w:t>
            </w:r>
          </w:p>
          <w:p w14:paraId="79DFF434" w14:textId="77777777" w:rsidR="00CF58AC" w:rsidRPr="00CF58AC" w:rsidRDefault="00CF58AC" w:rsidP="00CC6CDF">
            <w:pPr>
              <w:autoSpaceDE w:val="0"/>
              <w:autoSpaceDN w:val="0"/>
              <w:adjustRightInd w:val="0"/>
              <w:rPr>
                <w:noProof/>
              </w:rPr>
            </w:pPr>
            <w:r w:rsidRPr="00BC642C">
              <w:rPr>
                <w:rFonts w:ascii="Consolas" w:hAnsi="Consolas" w:cs="Consolas"/>
                <w:noProof/>
                <w:color w:val="0000FF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</w:rPr>
              <w:t>customers</w:t>
            </w:r>
            <w:r w:rsidRPr="00BC642C">
              <w:rPr>
                <w:rFonts w:ascii="Consolas" w:hAnsi="Consolas" w:cs="Consolas"/>
                <w:noProof/>
                <w:color w:val="0000FF"/>
              </w:rPr>
              <w:t>&gt;</w:t>
            </w:r>
          </w:p>
        </w:tc>
      </w:tr>
    </w:tbl>
    <w:p w14:paraId="1D2C1CD0" w14:textId="77777777" w:rsidR="00CF58AC" w:rsidRPr="00CF58AC" w:rsidRDefault="00CF58AC" w:rsidP="00567F7B">
      <w:pPr>
        <w:pStyle w:val="3"/>
        <w:rPr>
          <w:lang w:val="bg-BG"/>
        </w:rPr>
      </w:pPr>
      <w:r w:rsidRPr="00CF58AC">
        <w:t>Query 2 – Cars from Make Toyota</w:t>
      </w:r>
    </w:p>
    <w:p w14:paraId="405A159A" w14:textId="1B75B7DE" w:rsidR="00CF58AC" w:rsidRPr="00CF58AC" w:rsidRDefault="00CF58AC" w:rsidP="00CF58AC">
      <w:pPr>
        <w:rPr>
          <w:lang w:val="bg-BG"/>
        </w:rPr>
      </w:pPr>
      <w:r w:rsidRPr="00CF58AC">
        <w:t xml:space="preserve">Get all </w:t>
      </w:r>
      <w:r w:rsidRPr="00CF58AC">
        <w:rPr>
          <w:b/>
        </w:rPr>
        <w:t>cars</w:t>
      </w:r>
      <w:r w:rsidRPr="00CF58AC">
        <w:t xml:space="preserve"> from make </w:t>
      </w:r>
      <w:r w:rsidRPr="00CF58AC">
        <w:rPr>
          <w:b/>
        </w:rPr>
        <w:t>Toyota</w:t>
      </w:r>
      <w:r w:rsidRPr="00CF58AC">
        <w:t xml:space="preserve"> and </w:t>
      </w:r>
      <w:r w:rsidRPr="00CF58AC">
        <w:rPr>
          <w:b/>
        </w:rPr>
        <w:t>order them by model alphabetically</w:t>
      </w:r>
      <w:r w:rsidRPr="00CF58AC">
        <w:t xml:space="preserve"> and by </w:t>
      </w:r>
      <w:r w:rsidR="00567F7B">
        <w:rPr>
          <w:b/>
        </w:rPr>
        <w:t>traveled</w:t>
      </w:r>
      <w:r w:rsidRPr="00CF58AC">
        <w:rPr>
          <w:b/>
        </w:rPr>
        <w:t xml:space="preserve"> distance in descending order</w:t>
      </w:r>
      <w:r w:rsidRPr="00CF58AC">
        <w:t xml:space="preserve">. </w:t>
      </w:r>
      <w:r w:rsidRPr="00CF58AC">
        <w:rPr>
          <w:b/>
        </w:rPr>
        <w:t>Export</w:t>
      </w:r>
      <w:r w:rsidRPr="00CF58AC">
        <w:t xml:space="preserve"> the list of </w:t>
      </w:r>
      <w:r w:rsidRPr="00CF58AC">
        <w:rPr>
          <w:b/>
        </w:rPr>
        <w:t xml:space="preserve">cars to </w:t>
      </w:r>
      <w:r w:rsidRPr="00CF58AC">
        <w:rPr>
          <w:b/>
          <w:noProof/>
        </w:rPr>
        <w:t>XML</w:t>
      </w:r>
      <w:r w:rsidRPr="00CF58AC">
        <w:rPr>
          <w:noProof/>
        </w:rPr>
        <w:t xml:space="preserve"> </w:t>
      </w:r>
      <w:r w:rsidRPr="00CF58AC">
        <w:t>in the format provided below.</w:t>
      </w:r>
    </w:p>
    <w:tbl>
      <w:tblPr>
        <w:tblStyle w:val="af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CF58AC" w:rsidRPr="00CF58AC" w14:paraId="01EBEC50" w14:textId="77777777" w:rsidTr="00BC642C">
        <w:tc>
          <w:tcPr>
            <w:tcW w:w="10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AFB9E12" w14:textId="77777777" w:rsidR="00CF58AC" w:rsidRPr="00567F7B" w:rsidRDefault="00CF58AC" w:rsidP="00CC6CDF">
            <w:pPr>
              <w:spacing w:before="40" w:after="40"/>
              <w:jc w:val="center"/>
              <w:rPr>
                <w:rFonts w:ascii="Consolas" w:hAnsi="Consolas"/>
                <w:b/>
                <w:noProof/>
              </w:rPr>
            </w:pPr>
            <w:r w:rsidRPr="00567F7B">
              <w:rPr>
                <w:rFonts w:ascii="Consolas" w:hAnsi="Consolas"/>
                <w:b/>
                <w:noProof/>
              </w:rPr>
              <w:t>toyota-cars.xml</w:t>
            </w:r>
          </w:p>
        </w:tc>
      </w:tr>
      <w:tr w:rsidR="00CF58AC" w:rsidRPr="00CF58AC" w14:paraId="2CC9F7C4" w14:textId="77777777" w:rsidTr="00BC642C">
        <w:tc>
          <w:tcPr>
            <w:tcW w:w="10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D56F62" w14:textId="0674F567" w:rsidR="00CF58AC" w:rsidRPr="00BC642C" w:rsidRDefault="00CF58AC" w:rsidP="00CC6CDF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?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xml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version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1.0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encoding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utf-8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?&gt;</w:t>
            </w:r>
          </w:p>
          <w:p w14:paraId="611EF6E4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cars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7BF27612" w14:textId="7628169D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 xml:space="preserve">car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id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117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mak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Toyota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model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Camry Hybrid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travelled-distanc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954775807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/&gt;</w:t>
            </w:r>
          </w:p>
          <w:p w14:paraId="1FA88A4D" w14:textId="5504DF02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 xml:space="preserve">car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id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112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mak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Toyota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model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Camry Hybrid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travelled-distanc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92275807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/&gt;</w:t>
            </w:r>
          </w:p>
          <w:p w14:paraId="1FCE65E5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lang w:val="bg-BG"/>
              </w:rPr>
              <w:t xml:space="preserve">  </w:t>
            </w:r>
            <w:r w:rsidRPr="00BC642C">
              <w:rPr>
                <w:rFonts w:ascii="Consolas" w:hAnsi="Consolas" w:cs="Consolas"/>
                <w:noProof/>
                <w:color w:val="0000FF"/>
              </w:rPr>
              <w:t>...</w:t>
            </w:r>
          </w:p>
          <w:p w14:paraId="4C27C554" w14:textId="77777777" w:rsidR="00CF58AC" w:rsidRPr="00CF58AC" w:rsidRDefault="00CF58AC" w:rsidP="00CC6CDF">
            <w:pPr>
              <w:autoSpaceDE w:val="0"/>
              <w:autoSpaceDN w:val="0"/>
              <w:adjustRightInd w:val="0"/>
              <w:rPr>
                <w:noProof/>
              </w:rPr>
            </w:pPr>
            <w:r w:rsidRPr="00BC642C">
              <w:rPr>
                <w:rFonts w:ascii="Consolas" w:hAnsi="Consolas" w:cs="Consolas"/>
                <w:noProof/>
                <w:color w:val="0000FF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</w:rPr>
              <w:t>cars</w:t>
            </w:r>
            <w:r w:rsidRPr="00BC642C">
              <w:rPr>
                <w:rFonts w:ascii="Consolas" w:hAnsi="Consolas" w:cs="Consolas"/>
                <w:noProof/>
                <w:color w:val="0000FF"/>
              </w:rPr>
              <w:t>&gt;</w:t>
            </w:r>
          </w:p>
        </w:tc>
      </w:tr>
    </w:tbl>
    <w:p w14:paraId="5B32E248" w14:textId="77777777" w:rsidR="00CF58AC" w:rsidRPr="00CF58AC" w:rsidRDefault="00CF58AC" w:rsidP="00567F7B">
      <w:pPr>
        <w:pStyle w:val="3"/>
        <w:rPr>
          <w:lang w:val="bg-BG"/>
        </w:rPr>
      </w:pPr>
      <w:r w:rsidRPr="00CF58AC">
        <w:t>Query 3 – Local Suppliers</w:t>
      </w:r>
    </w:p>
    <w:p w14:paraId="4A1FDA51" w14:textId="77777777" w:rsidR="00CF58AC" w:rsidRPr="00CF58AC" w:rsidRDefault="00CF58AC" w:rsidP="00CF58AC">
      <w:pPr>
        <w:rPr>
          <w:lang w:val="bg-BG"/>
        </w:rPr>
      </w:pPr>
      <w:r w:rsidRPr="00CF58AC">
        <w:t xml:space="preserve">Get all </w:t>
      </w:r>
      <w:r w:rsidRPr="00CF58AC">
        <w:rPr>
          <w:b/>
        </w:rPr>
        <w:t>suppliers</w:t>
      </w:r>
      <w:r w:rsidRPr="00CF58AC">
        <w:t xml:space="preserve"> that </w:t>
      </w:r>
      <w:r w:rsidRPr="00CF58AC">
        <w:rPr>
          <w:b/>
        </w:rPr>
        <w:t>do not import parts from abroad</w:t>
      </w:r>
      <w:r w:rsidRPr="00CF58AC">
        <w:t xml:space="preserve">. Get their </w:t>
      </w:r>
      <w:r w:rsidRPr="00CF58AC">
        <w:rPr>
          <w:b/>
        </w:rPr>
        <w:t>id</w:t>
      </w:r>
      <w:r w:rsidRPr="00CF58AC">
        <w:t xml:space="preserve">, </w:t>
      </w:r>
      <w:r w:rsidRPr="00CF58AC">
        <w:rPr>
          <w:b/>
        </w:rPr>
        <w:t>name</w:t>
      </w:r>
      <w:r w:rsidRPr="00CF58AC">
        <w:t xml:space="preserve"> and </w:t>
      </w:r>
      <w:r w:rsidRPr="00CF58AC">
        <w:rPr>
          <w:b/>
        </w:rPr>
        <w:t>the number of parts they can offer to supply</w:t>
      </w:r>
      <w:r w:rsidRPr="00CF58AC">
        <w:t xml:space="preserve">. </w:t>
      </w:r>
      <w:r w:rsidRPr="00CF58AC">
        <w:rPr>
          <w:b/>
        </w:rPr>
        <w:t xml:space="preserve">Export </w:t>
      </w:r>
      <w:r w:rsidRPr="00CF58AC">
        <w:t xml:space="preserve">the list of suppliers </w:t>
      </w:r>
      <w:r w:rsidRPr="00CF58AC">
        <w:rPr>
          <w:b/>
        </w:rPr>
        <w:t xml:space="preserve">to </w:t>
      </w:r>
      <w:r w:rsidRPr="00CF58AC">
        <w:rPr>
          <w:b/>
          <w:noProof/>
        </w:rPr>
        <w:t>XML</w:t>
      </w:r>
      <w:r w:rsidRPr="00CF58AC">
        <w:rPr>
          <w:noProof/>
        </w:rPr>
        <w:t xml:space="preserve"> </w:t>
      </w:r>
      <w:r w:rsidRPr="00CF58AC">
        <w:t>in the format provided below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8642"/>
      </w:tblGrid>
      <w:tr w:rsidR="00CF58AC" w:rsidRPr="00CF58AC" w14:paraId="083F57C3" w14:textId="77777777" w:rsidTr="00567F7B">
        <w:tc>
          <w:tcPr>
            <w:tcW w:w="8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307406C" w14:textId="77777777" w:rsidR="00CF58AC" w:rsidRPr="00567F7B" w:rsidRDefault="00CF58AC" w:rsidP="00CC6CDF">
            <w:pPr>
              <w:spacing w:before="40" w:after="40"/>
              <w:jc w:val="center"/>
              <w:rPr>
                <w:rFonts w:ascii="Consolas" w:hAnsi="Consolas"/>
                <w:b/>
                <w:noProof/>
              </w:rPr>
            </w:pPr>
            <w:r w:rsidRPr="00567F7B">
              <w:rPr>
                <w:rFonts w:ascii="Consolas" w:hAnsi="Consolas"/>
                <w:b/>
                <w:noProof/>
              </w:rPr>
              <w:t>local-suppliers.xml</w:t>
            </w:r>
          </w:p>
        </w:tc>
      </w:tr>
      <w:tr w:rsidR="00CF58AC" w:rsidRPr="00CF58AC" w14:paraId="13CA5CEB" w14:textId="77777777" w:rsidTr="00567F7B">
        <w:tc>
          <w:tcPr>
            <w:tcW w:w="8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16963B" w14:textId="77F2F50C" w:rsidR="00CF58AC" w:rsidRPr="00BC642C" w:rsidRDefault="00CF58AC" w:rsidP="00CC6CDF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?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xml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version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1.0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encoding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utf-8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?&gt;</w:t>
            </w:r>
          </w:p>
          <w:p w14:paraId="5A8E065C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suppliers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1596E8B8" w14:textId="6E5ECEAF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 xml:space="preserve">suplier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id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2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Agway Inc.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parts-count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6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/&gt;</w:t>
            </w:r>
          </w:p>
          <w:p w14:paraId="596A8BFF" w14:textId="5CA72642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 xml:space="preserve">suplier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id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4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Airgas, Inc.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parts-count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5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/&gt;</w:t>
            </w:r>
          </w:p>
          <w:p w14:paraId="67899578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lang w:val="bg-BG"/>
              </w:rPr>
              <w:t xml:space="preserve">  </w:t>
            </w:r>
            <w:r w:rsidRPr="00BC642C">
              <w:rPr>
                <w:rFonts w:ascii="Consolas" w:hAnsi="Consolas" w:cs="Consolas"/>
                <w:noProof/>
                <w:color w:val="0000FF"/>
              </w:rPr>
              <w:t>...</w:t>
            </w:r>
          </w:p>
          <w:p w14:paraId="243802A6" w14:textId="77777777" w:rsidR="00CF58AC" w:rsidRPr="00CF58A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20"/>
                <w:szCs w:val="20"/>
              </w:rPr>
            </w:pPr>
            <w:r w:rsidRPr="00BC642C">
              <w:rPr>
                <w:rFonts w:ascii="Consolas" w:hAnsi="Consolas" w:cs="Consolas"/>
                <w:noProof/>
                <w:color w:val="0000FF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</w:rPr>
              <w:t>suppliers</w:t>
            </w:r>
            <w:r w:rsidRPr="00BC642C">
              <w:rPr>
                <w:rFonts w:ascii="Consolas" w:hAnsi="Consolas" w:cs="Consolas"/>
                <w:noProof/>
                <w:color w:val="0000FF"/>
              </w:rPr>
              <w:t>&gt;</w:t>
            </w:r>
          </w:p>
        </w:tc>
      </w:tr>
    </w:tbl>
    <w:p w14:paraId="555B6934" w14:textId="77777777" w:rsidR="00CF58AC" w:rsidRPr="00CF58AC" w:rsidRDefault="00CF58AC" w:rsidP="00567F7B">
      <w:pPr>
        <w:pStyle w:val="3"/>
        <w:rPr>
          <w:lang w:val="bg-BG"/>
        </w:rPr>
      </w:pPr>
      <w:r w:rsidRPr="00CF58AC">
        <w:lastRenderedPageBreak/>
        <w:t>Query 4 – Cars with Their List of Parts</w:t>
      </w:r>
    </w:p>
    <w:p w14:paraId="2EDFD4D2" w14:textId="3679E115" w:rsidR="00CF58AC" w:rsidRPr="00CF58AC" w:rsidRDefault="00CF58AC" w:rsidP="00CF58AC">
      <w:pPr>
        <w:rPr>
          <w:lang w:val="bg-BG"/>
        </w:rPr>
      </w:pPr>
      <w:r w:rsidRPr="00CF58AC">
        <w:t xml:space="preserve">Get all </w:t>
      </w:r>
      <w:r w:rsidRPr="00CF58AC">
        <w:rPr>
          <w:b/>
        </w:rPr>
        <w:t>cars along with their list of parts</w:t>
      </w:r>
      <w:r w:rsidRPr="00CF58AC">
        <w:t xml:space="preserve">. For the </w:t>
      </w:r>
      <w:r w:rsidRPr="00CF58AC">
        <w:rPr>
          <w:b/>
        </w:rPr>
        <w:t>car</w:t>
      </w:r>
      <w:r w:rsidRPr="00CF58AC">
        <w:t xml:space="preserve"> get only </w:t>
      </w:r>
      <w:r w:rsidRPr="00CF58AC">
        <w:rPr>
          <w:b/>
        </w:rPr>
        <w:t xml:space="preserve">make, model </w:t>
      </w:r>
      <w:r w:rsidRPr="00CF58AC">
        <w:t xml:space="preserve">and </w:t>
      </w:r>
      <w:r w:rsidRPr="00CF58AC">
        <w:rPr>
          <w:b/>
        </w:rPr>
        <w:t>traveled distance</w:t>
      </w:r>
      <w:r w:rsidRPr="00CF58AC">
        <w:t xml:space="preserve"> and for the </w:t>
      </w:r>
      <w:r w:rsidRPr="00CF58AC">
        <w:rPr>
          <w:b/>
        </w:rPr>
        <w:t>parts</w:t>
      </w:r>
      <w:r w:rsidRPr="00CF58AC">
        <w:t xml:space="preserve"> get only </w:t>
      </w:r>
      <w:r w:rsidRPr="00CF58AC">
        <w:rPr>
          <w:b/>
        </w:rPr>
        <w:t>name</w:t>
      </w:r>
      <w:r w:rsidRPr="00CF58AC">
        <w:t xml:space="preserve"> and </w:t>
      </w:r>
      <w:r w:rsidRPr="00CF58AC">
        <w:rPr>
          <w:b/>
        </w:rPr>
        <w:t>price</w:t>
      </w:r>
      <w:r w:rsidRPr="00CF58AC">
        <w:t xml:space="preserve">. </w:t>
      </w:r>
      <w:r w:rsidRPr="00CF58AC">
        <w:rPr>
          <w:b/>
        </w:rPr>
        <w:t>Export</w:t>
      </w:r>
      <w:r w:rsidRPr="00CF58AC">
        <w:t xml:space="preserve"> the list of </w:t>
      </w:r>
      <w:r w:rsidRPr="00CF58AC">
        <w:rPr>
          <w:b/>
        </w:rPr>
        <w:t xml:space="preserve">cars and their parts to </w:t>
      </w:r>
      <w:r w:rsidRPr="00CF58AC">
        <w:rPr>
          <w:b/>
          <w:noProof/>
        </w:rPr>
        <w:t>XML</w:t>
      </w:r>
      <w:r w:rsidRPr="00CF58AC">
        <w:rPr>
          <w:noProof/>
        </w:rPr>
        <w:t xml:space="preserve"> </w:t>
      </w:r>
      <w:r w:rsidRPr="00CF58AC">
        <w:t>in the format provided below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9493"/>
      </w:tblGrid>
      <w:tr w:rsidR="00CF58AC" w:rsidRPr="00CF58AC" w14:paraId="45B33784" w14:textId="77777777" w:rsidTr="00BC642C">
        <w:tc>
          <w:tcPr>
            <w:tcW w:w="9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BF44977" w14:textId="77777777" w:rsidR="00CF58AC" w:rsidRPr="00567F7B" w:rsidRDefault="00CF58AC" w:rsidP="00CC6CDF">
            <w:pPr>
              <w:spacing w:before="40" w:after="40"/>
              <w:jc w:val="center"/>
              <w:rPr>
                <w:rFonts w:ascii="Consolas" w:hAnsi="Consolas"/>
                <w:b/>
                <w:noProof/>
              </w:rPr>
            </w:pPr>
            <w:r w:rsidRPr="00567F7B">
              <w:rPr>
                <w:rFonts w:ascii="Consolas" w:hAnsi="Consolas"/>
                <w:b/>
                <w:noProof/>
              </w:rPr>
              <w:t>cars-and-parts.xml</w:t>
            </w:r>
          </w:p>
        </w:tc>
      </w:tr>
      <w:tr w:rsidR="00CF58AC" w:rsidRPr="00CF58AC" w14:paraId="7B66A161" w14:textId="77777777" w:rsidTr="00BC642C">
        <w:tc>
          <w:tcPr>
            <w:tcW w:w="9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65A244" w14:textId="01DCD0DD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?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xml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version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1.0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encoding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utf-8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?&gt;</w:t>
            </w:r>
          </w:p>
          <w:p w14:paraId="610EBFFA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cars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0DE7B948" w14:textId="722E69F9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 xml:space="preserve">car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mak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Opel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model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Omega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travelled-distanc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</w:rPr>
              <w:t>2147483647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/&gt;</w:t>
            </w:r>
          </w:p>
          <w:p w14:paraId="0DBBC25F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parts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771C675D" w14:textId="7DBC47B4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 xml:space="preserve">part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</w:rPr>
              <w:t>Front Left Side Outer door handle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pric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999.99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/&gt;</w:t>
            </w:r>
          </w:p>
          <w:p w14:paraId="17B6451C" w14:textId="28AC99CE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 xml:space="preserve">part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</w:rPr>
              <w:t>Gudgeon pin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pric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44.99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/&gt;</w:t>
            </w:r>
          </w:p>
          <w:p w14:paraId="4686136C" w14:textId="06DC6083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 xml:space="preserve">part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</w:rPr>
              <w:t>Oil pump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pric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100.19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/&gt;</w:t>
            </w:r>
          </w:p>
          <w:p w14:paraId="20A3DE51" w14:textId="1E7B09DB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 xml:space="preserve">part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</w:rPr>
              <w:t>Transmission pan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pric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106.99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/&gt;</w:t>
            </w:r>
          </w:p>
          <w:p w14:paraId="49949939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parts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64C70AB4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car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42F283EA" w14:textId="14889EE1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 xml:space="preserve">car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mak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Opel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model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Astra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travelled-distanc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</w:rPr>
              <w:t>9223372036854775807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/&gt;</w:t>
            </w:r>
          </w:p>
          <w:p w14:paraId="6CBB90C1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parts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72AD39C4" w14:textId="27CCF333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 xml:space="preserve">part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Overflow tank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pric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1200.99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/&gt;</w:t>
            </w:r>
          </w:p>
          <w:p w14:paraId="7A8E0591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lang w:val="bg-BG"/>
              </w:rPr>
              <w:t xml:space="preserve">         </w:t>
            </w:r>
            <w:r w:rsidRPr="00BC642C">
              <w:rPr>
                <w:rFonts w:ascii="Consolas" w:hAnsi="Consolas" w:cs="Consolas"/>
                <w:noProof/>
                <w:color w:val="0000FF"/>
              </w:rPr>
              <w:t>...</w:t>
            </w:r>
          </w:p>
          <w:p w14:paraId="35788523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parts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6B98541F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car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4DE0233F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lang w:val="bg-BG"/>
              </w:rPr>
              <w:t xml:space="preserve">  </w:t>
            </w:r>
            <w:r w:rsidRPr="00BC642C">
              <w:rPr>
                <w:rFonts w:ascii="Consolas" w:hAnsi="Consolas" w:cs="Consolas"/>
                <w:noProof/>
                <w:color w:val="0000FF"/>
              </w:rPr>
              <w:t>...</w:t>
            </w:r>
          </w:p>
          <w:p w14:paraId="2AB4F6A3" w14:textId="77777777" w:rsidR="00CF58AC" w:rsidRPr="00CF58AC" w:rsidRDefault="00CF58AC" w:rsidP="00CC6CDF">
            <w:pPr>
              <w:autoSpaceDE w:val="0"/>
              <w:autoSpaceDN w:val="0"/>
              <w:adjustRightInd w:val="0"/>
              <w:rPr>
                <w:noProof/>
              </w:rPr>
            </w:pPr>
            <w:r w:rsidRPr="00BC642C">
              <w:rPr>
                <w:rFonts w:ascii="Consolas" w:hAnsi="Consolas" w:cs="Consolas"/>
                <w:noProof/>
                <w:color w:val="0000FF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</w:rPr>
              <w:t>cars</w:t>
            </w:r>
            <w:r w:rsidRPr="00BC642C">
              <w:rPr>
                <w:rFonts w:ascii="Consolas" w:hAnsi="Consolas" w:cs="Consolas"/>
                <w:noProof/>
                <w:color w:val="0000FF"/>
              </w:rPr>
              <w:t>&gt;</w:t>
            </w:r>
          </w:p>
        </w:tc>
      </w:tr>
    </w:tbl>
    <w:p w14:paraId="2B4A0219" w14:textId="77777777" w:rsidR="00CF58AC" w:rsidRPr="00CF58AC" w:rsidRDefault="00CF58AC" w:rsidP="00567F7B">
      <w:pPr>
        <w:pStyle w:val="3"/>
        <w:rPr>
          <w:lang w:val="bg-BG"/>
        </w:rPr>
      </w:pPr>
      <w:r w:rsidRPr="00CF58AC">
        <w:t>Query 5 – Total Sales by Customer</w:t>
      </w:r>
    </w:p>
    <w:p w14:paraId="513F364C" w14:textId="77777777" w:rsidR="00CF58AC" w:rsidRPr="00CF58AC" w:rsidRDefault="00CF58AC" w:rsidP="00CF58AC">
      <w:pPr>
        <w:rPr>
          <w:lang w:val="bg-BG"/>
        </w:rPr>
      </w:pPr>
      <w:r w:rsidRPr="00CF58AC">
        <w:t xml:space="preserve">Get all </w:t>
      </w:r>
      <w:r w:rsidRPr="00CF58AC">
        <w:rPr>
          <w:b/>
        </w:rPr>
        <w:t>customers</w:t>
      </w:r>
      <w:r w:rsidRPr="00CF58AC">
        <w:t xml:space="preserve"> that have bought </w:t>
      </w:r>
      <w:r w:rsidRPr="00CF58AC">
        <w:rPr>
          <w:b/>
        </w:rPr>
        <w:t>at least 1 car</w:t>
      </w:r>
      <w:r w:rsidRPr="00CF58AC">
        <w:t xml:space="preserve"> and get their </w:t>
      </w:r>
      <w:r w:rsidRPr="00CF58AC">
        <w:rPr>
          <w:b/>
        </w:rPr>
        <w:t>names</w:t>
      </w:r>
      <w:r w:rsidRPr="00CF58AC">
        <w:t xml:space="preserve">, </w:t>
      </w:r>
      <w:r w:rsidRPr="00CF58AC">
        <w:rPr>
          <w:rStyle w:val="ab"/>
        </w:rPr>
        <w:t>count of cars bought</w:t>
      </w:r>
      <w:r w:rsidRPr="00CF58AC">
        <w:t xml:space="preserve"> and </w:t>
      </w:r>
      <w:r w:rsidRPr="00CF58AC">
        <w:rPr>
          <w:b/>
        </w:rPr>
        <w:t>total money spent</w:t>
      </w:r>
      <w:r w:rsidRPr="00CF58AC">
        <w:t xml:space="preserve"> on cars. </w:t>
      </w:r>
      <w:r w:rsidRPr="00CF58AC">
        <w:rPr>
          <w:b/>
        </w:rPr>
        <w:t>Order</w:t>
      </w:r>
      <w:r w:rsidRPr="00CF58AC">
        <w:t xml:space="preserve"> the result </w:t>
      </w:r>
      <w:r w:rsidRPr="00CF58AC">
        <w:rPr>
          <w:b/>
        </w:rPr>
        <w:t>by total money spent in descending order</w:t>
      </w:r>
      <w:r w:rsidRPr="00CF58AC">
        <w:t xml:space="preserve"> and then by</w:t>
      </w:r>
      <w:r w:rsidRPr="00CF58AC">
        <w:rPr>
          <w:b/>
        </w:rPr>
        <w:t xml:space="preserve"> </w:t>
      </w:r>
      <w:r w:rsidRPr="00CF58AC">
        <w:rPr>
          <w:rStyle w:val="ab"/>
        </w:rPr>
        <w:t xml:space="preserve">total amount of cars bought </w:t>
      </w:r>
      <w:r w:rsidRPr="00CF58AC">
        <w:t xml:space="preserve">again in </w:t>
      </w:r>
      <w:r w:rsidRPr="00CF58AC">
        <w:rPr>
          <w:b/>
        </w:rPr>
        <w:t>descending</w:t>
      </w:r>
      <w:r w:rsidRPr="00CF58AC">
        <w:t xml:space="preserve"> order. </w:t>
      </w:r>
      <w:r w:rsidRPr="00CF58AC">
        <w:rPr>
          <w:b/>
        </w:rPr>
        <w:t>Export</w:t>
      </w:r>
      <w:r w:rsidRPr="00CF58AC">
        <w:t xml:space="preserve"> the list of customers </w:t>
      </w:r>
      <w:r w:rsidRPr="00CF58AC">
        <w:rPr>
          <w:b/>
        </w:rPr>
        <w:t>to</w:t>
      </w:r>
      <w:r w:rsidRPr="00CF58AC">
        <w:t xml:space="preserve"> </w:t>
      </w:r>
      <w:r w:rsidRPr="00CF58AC">
        <w:rPr>
          <w:b/>
          <w:noProof/>
        </w:rPr>
        <w:t>XML</w:t>
      </w:r>
      <w:r w:rsidRPr="00CF58AC">
        <w:rPr>
          <w:noProof/>
        </w:rPr>
        <w:t xml:space="preserve"> </w:t>
      </w:r>
      <w:r w:rsidRPr="00CF58AC">
        <w:t>in the format provided below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0060"/>
      </w:tblGrid>
      <w:tr w:rsidR="00CF58AC" w:rsidRPr="00CF58AC" w14:paraId="4DC6E1F0" w14:textId="77777777" w:rsidTr="00BC642C">
        <w:tc>
          <w:tcPr>
            <w:tcW w:w="10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112EAD0" w14:textId="77777777" w:rsidR="00CF58AC" w:rsidRPr="00567F7B" w:rsidRDefault="00CF58AC" w:rsidP="00CC6CDF">
            <w:pPr>
              <w:spacing w:before="40" w:after="40"/>
              <w:jc w:val="center"/>
              <w:rPr>
                <w:rFonts w:ascii="Consolas" w:hAnsi="Consolas"/>
                <w:b/>
                <w:noProof/>
              </w:rPr>
            </w:pPr>
            <w:r w:rsidRPr="00567F7B">
              <w:rPr>
                <w:rFonts w:ascii="Consolas" w:hAnsi="Consolas"/>
                <w:b/>
                <w:noProof/>
              </w:rPr>
              <w:t>customers-total-sales.xml</w:t>
            </w:r>
          </w:p>
        </w:tc>
      </w:tr>
      <w:tr w:rsidR="00CF58AC" w:rsidRPr="00CF58AC" w14:paraId="52DB304A" w14:textId="77777777" w:rsidTr="00BC642C">
        <w:tc>
          <w:tcPr>
            <w:tcW w:w="10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D68CC1" w14:textId="3B2C923B" w:rsidR="00CF58AC" w:rsidRPr="00BC642C" w:rsidRDefault="00CF58AC" w:rsidP="00CC6CDF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?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xml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version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1.0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encoding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utf-8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?&gt;</w:t>
            </w:r>
          </w:p>
          <w:p w14:paraId="7EE2A1E0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customers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5768FF71" w14:textId="0CAF89B3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 xml:space="preserve">customer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full-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Hipolito Lamoreaux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bought-cars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5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spent-money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8360.48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/&gt;</w:t>
            </w:r>
          </w:p>
          <w:p w14:paraId="721C6FA2" w14:textId="3D4A70B3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 xml:space="preserve">customer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full-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Francis Mckim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bought-cars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4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spent-money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7115.50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/&gt;</w:t>
            </w:r>
          </w:p>
          <w:p w14:paraId="47F39509" w14:textId="76C34C33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 xml:space="preserve">customer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full-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Johnette Derryberry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bought-cars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4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spent-money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5337.72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/&gt;</w:t>
            </w:r>
          </w:p>
          <w:p w14:paraId="66A9456C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lang w:val="bg-BG"/>
              </w:rPr>
              <w:t xml:space="preserve">  </w:t>
            </w:r>
            <w:r w:rsidRPr="00BC642C">
              <w:rPr>
                <w:rFonts w:ascii="Consolas" w:hAnsi="Consolas" w:cs="Consolas"/>
                <w:noProof/>
                <w:color w:val="0000FF"/>
              </w:rPr>
              <w:t>...</w:t>
            </w:r>
          </w:p>
          <w:p w14:paraId="06D92132" w14:textId="77777777" w:rsidR="00CF58AC" w:rsidRPr="00CF58AC" w:rsidRDefault="00CF58AC" w:rsidP="00CC6CDF">
            <w:pPr>
              <w:autoSpaceDE w:val="0"/>
              <w:autoSpaceDN w:val="0"/>
              <w:adjustRightInd w:val="0"/>
            </w:pPr>
            <w:r w:rsidRPr="00BC642C">
              <w:rPr>
                <w:rFonts w:ascii="Consolas" w:hAnsi="Consolas" w:cs="Consolas"/>
                <w:noProof/>
                <w:color w:val="0000FF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</w:rPr>
              <w:t>customer</w:t>
            </w:r>
            <w:r w:rsidRPr="00BC642C">
              <w:rPr>
                <w:rFonts w:ascii="Consolas" w:hAnsi="Consolas" w:cs="Consolas"/>
                <w:noProof/>
                <w:color w:val="0000FF"/>
              </w:rPr>
              <w:t>&gt;</w:t>
            </w:r>
          </w:p>
        </w:tc>
      </w:tr>
    </w:tbl>
    <w:p w14:paraId="3DD85868" w14:textId="77777777" w:rsidR="00CF58AC" w:rsidRPr="00CF58AC" w:rsidRDefault="00CF58AC" w:rsidP="00567F7B">
      <w:pPr>
        <w:pStyle w:val="3"/>
        <w:rPr>
          <w:lang w:val="bg-BG"/>
        </w:rPr>
      </w:pPr>
      <w:r w:rsidRPr="00CF58AC">
        <w:lastRenderedPageBreak/>
        <w:t>Query 6 – Sales with Applied Discount</w:t>
      </w:r>
    </w:p>
    <w:p w14:paraId="1AA02944" w14:textId="5D85E98E" w:rsidR="00CF58AC" w:rsidRPr="00CF58AC" w:rsidRDefault="00CF58AC" w:rsidP="00CF58AC">
      <w:pPr>
        <w:rPr>
          <w:lang w:val="bg-BG"/>
        </w:rPr>
      </w:pPr>
      <w:r w:rsidRPr="00CF58AC">
        <w:t xml:space="preserve">Get all </w:t>
      </w:r>
      <w:r w:rsidRPr="00CF58AC">
        <w:rPr>
          <w:b/>
        </w:rPr>
        <w:t>sales</w:t>
      </w:r>
      <w:r w:rsidRPr="00CF58AC">
        <w:t xml:space="preserve"> with information about the </w:t>
      </w:r>
      <w:r w:rsidRPr="00CF58AC">
        <w:rPr>
          <w:b/>
        </w:rPr>
        <w:t>car</w:t>
      </w:r>
      <w:r w:rsidRPr="00CF58AC">
        <w:t xml:space="preserve">, the </w:t>
      </w:r>
      <w:r w:rsidRPr="00CF58AC">
        <w:rPr>
          <w:b/>
        </w:rPr>
        <w:t>customer</w:t>
      </w:r>
      <w:r w:rsidRPr="00CF58AC">
        <w:t xml:space="preserve"> and the </w:t>
      </w:r>
      <w:r w:rsidRPr="00CF58AC">
        <w:rPr>
          <w:b/>
        </w:rPr>
        <w:t>price</w:t>
      </w:r>
      <w:r w:rsidRPr="00CF58AC">
        <w:t xml:space="preserve"> of the sale </w:t>
      </w:r>
      <w:r w:rsidRPr="00CF58AC">
        <w:rPr>
          <w:b/>
        </w:rPr>
        <w:t>with and without discount</w:t>
      </w:r>
      <w:r w:rsidRPr="00CF58AC">
        <w:t xml:space="preserve">. </w:t>
      </w:r>
      <w:r w:rsidRPr="00CF58AC">
        <w:rPr>
          <w:b/>
        </w:rPr>
        <w:t>Export</w:t>
      </w:r>
      <w:r w:rsidRPr="00CF58AC">
        <w:t xml:space="preserve"> the list of sales </w:t>
      </w:r>
      <w:r w:rsidRPr="00CF58AC">
        <w:rPr>
          <w:b/>
        </w:rPr>
        <w:t xml:space="preserve">to </w:t>
      </w:r>
      <w:r w:rsidRPr="00CF58AC">
        <w:rPr>
          <w:b/>
          <w:noProof/>
        </w:rPr>
        <w:t>XML</w:t>
      </w:r>
      <w:r w:rsidRPr="00CF58AC">
        <w:rPr>
          <w:noProof/>
        </w:rPr>
        <w:t xml:space="preserve"> </w:t>
      </w:r>
      <w:r w:rsidRPr="00CF58AC">
        <w:t>in the format provided below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9493"/>
      </w:tblGrid>
      <w:tr w:rsidR="00CF58AC" w:rsidRPr="00CF58AC" w14:paraId="18C852C7" w14:textId="77777777" w:rsidTr="00567F7B">
        <w:tc>
          <w:tcPr>
            <w:tcW w:w="9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5BE0B6" w14:textId="77777777" w:rsidR="00CF58AC" w:rsidRPr="00567F7B" w:rsidRDefault="00CF58AC" w:rsidP="00CC6CDF">
            <w:pPr>
              <w:spacing w:before="40" w:after="40"/>
              <w:jc w:val="center"/>
              <w:rPr>
                <w:rFonts w:ascii="Consolas" w:hAnsi="Consolas"/>
                <w:b/>
                <w:noProof/>
              </w:rPr>
            </w:pPr>
            <w:r w:rsidRPr="00567F7B">
              <w:rPr>
                <w:rFonts w:ascii="Consolas" w:hAnsi="Consolas"/>
                <w:b/>
                <w:noProof/>
              </w:rPr>
              <w:t>sales-discounts.xml</w:t>
            </w:r>
          </w:p>
        </w:tc>
      </w:tr>
      <w:tr w:rsidR="00CF58AC" w:rsidRPr="00CF58AC" w14:paraId="1D7D9871" w14:textId="77777777" w:rsidTr="00567F7B">
        <w:tc>
          <w:tcPr>
            <w:tcW w:w="9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1C59A8" w14:textId="13FC95CB" w:rsidR="00CF58AC" w:rsidRPr="00BC642C" w:rsidRDefault="00CF58AC" w:rsidP="00CC6CDF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?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xml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version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1.0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encoding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utf-8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?&gt;</w:t>
            </w:r>
          </w:p>
          <w:p w14:paraId="52A8792B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sales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243D391F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sal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5BC50D36" w14:textId="251994CB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lang w:val="bg-BG"/>
              </w:rPr>
              <w:t xml:space="preserve">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 xml:space="preserve">car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mak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Peugeot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model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405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travelled-distanc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</w:rPr>
              <w:t>92036854775807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/&gt;</w:t>
            </w:r>
          </w:p>
          <w:p w14:paraId="3198BE3D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customer-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  <w:r w:rsidRPr="00BC642C">
              <w:rPr>
                <w:rFonts w:ascii="Consolas" w:hAnsi="Consolas" w:cs="Consolas"/>
                <w:noProof/>
              </w:rPr>
              <w:t>Donnetta Soliz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customer-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4BC6FA09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discount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  <w:r w:rsidRPr="00BC642C">
              <w:rPr>
                <w:rFonts w:ascii="Consolas" w:hAnsi="Consolas" w:cs="Consolas"/>
                <w:noProof/>
                <w:highlight w:val="white"/>
              </w:rPr>
              <w:t>0.3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discount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2B72F6E0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pric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  <w:r w:rsidRPr="00BC642C">
              <w:rPr>
                <w:rFonts w:ascii="Consolas" w:hAnsi="Consolas" w:cs="Consolas"/>
                <w:noProof/>
                <w:highlight w:val="white"/>
              </w:rPr>
              <w:t>1402.53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pric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7475AD6A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price-with-discount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  <w:r w:rsidRPr="00BC642C">
              <w:rPr>
                <w:rFonts w:ascii="Consolas" w:hAnsi="Consolas" w:cs="Consolas"/>
                <w:noProof/>
                <w:highlight w:val="white"/>
              </w:rPr>
              <w:t>981.771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price-with-discount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618AA4A1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lang w:val="bg-BG"/>
              </w:rPr>
              <w:t xml:space="preserve">  </w:t>
            </w:r>
            <w:r w:rsidRPr="00BC642C">
              <w:rPr>
                <w:rFonts w:ascii="Consolas" w:hAnsi="Consolas" w:cs="Consolas"/>
                <w:noProof/>
                <w:color w:val="0000FF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</w:rPr>
              <w:t>sale</w:t>
            </w:r>
            <w:r w:rsidRPr="00BC642C">
              <w:rPr>
                <w:rFonts w:ascii="Consolas" w:hAnsi="Consolas" w:cs="Consolas"/>
                <w:noProof/>
                <w:color w:val="0000FF"/>
              </w:rPr>
              <w:t>&gt;</w:t>
            </w:r>
          </w:p>
          <w:p w14:paraId="1EDAAEB3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sal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466CC652" w14:textId="02C7CC88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lang w:val="bg-BG"/>
              </w:rPr>
              <w:t xml:space="preserve">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 xml:space="preserve">car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mak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Mercedes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model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W124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travelled-distanc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</w:rPr>
              <w:t>2147647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/&gt;</w:t>
            </w:r>
          </w:p>
          <w:p w14:paraId="56010198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customer-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  <w:r w:rsidRPr="00BC642C">
              <w:rPr>
                <w:rFonts w:ascii="Consolas" w:hAnsi="Consolas" w:cs="Consolas"/>
                <w:noProof/>
                <w:highlight w:val="white"/>
              </w:rPr>
              <w:t>Carri Knapik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customer-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7FA6FAD5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discount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  <w:r w:rsidRPr="00BC642C">
              <w:rPr>
                <w:rFonts w:ascii="Consolas" w:hAnsi="Consolas" w:cs="Consolas"/>
                <w:noProof/>
                <w:highlight w:val="white"/>
              </w:rPr>
              <w:t>0.2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discount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43F1BCAF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pric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  <w:r w:rsidRPr="00BC642C">
              <w:rPr>
                <w:rFonts w:ascii="Consolas" w:hAnsi="Consolas" w:cs="Consolas"/>
                <w:noProof/>
                <w:color w:val="000000"/>
              </w:rPr>
              <w:t>254.96999999999997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pric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2BE0506E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price-with-discount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  <w:r w:rsidRPr="00BC642C">
              <w:rPr>
                <w:rFonts w:ascii="Consolas" w:hAnsi="Consolas" w:cs="Consolas"/>
                <w:noProof/>
                <w:color w:val="000000"/>
              </w:rPr>
              <w:t>203.97599999999997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price-with-discount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577A510B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lang w:val="bg-BG"/>
              </w:rPr>
              <w:t xml:space="preserve">  </w:t>
            </w:r>
            <w:r w:rsidRPr="00BC642C">
              <w:rPr>
                <w:rFonts w:ascii="Consolas" w:hAnsi="Consolas" w:cs="Consolas"/>
                <w:noProof/>
                <w:color w:val="0000FF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</w:rPr>
              <w:t>sale</w:t>
            </w:r>
            <w:r w:rsidRPr="00BC642C">
              <w:rPr>
                <w:rFonts w:ascii="Consolas" w:hAnsi="Consolas" w:cs="Consolas"/>
                <w:noProof/>
                <w:color w:val="0000FF"/>
              </w:rPr>
              <w:t>&gt;</w:t>
            </w:r>
          </w:p>
          <w:p w14:paraId="0A83FEF9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</w:t>
            </w:r>
            <w:r w:rsidRPr="00BC642C">
              <w:rPr>
                <w:rFonts w:ascii="Consolas" w:hAnsi="Consolas" w:cs="Consolas"/>
                <w:noProof/>
                <w:color w:val="0000FF"/>
              </w:rPr>
              <w:t>...</w:t>
            </w:r>
          </w:p>
          <w:p w14:paraId="04D9401F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noProof/>
              </w:rPr>
            </w:pPr>
            <w:r w:rsidRPr="00BC642C">
              <w:rPr>
                <w:rFonts w:ascii="Consolas" w:hAnsi="Consolas" w:cs="Consolas"/>
                <w:noProof/>
                <w:color w:val="0000FF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</w:rPr>
              <w:t>sales</w:t>
            </w:r>
            <w:r w:rsidRPr="00BC642C">
              <w:rPr>
                <w:rFonts w:ascii="Consolas" w:hAnsi="Consolas" w:cs="Consolas"/>
                <w:noProof/>
                <w:color w:val="0000FF"/>
              </w:rPr>
              <w:t>&gt;</w:t>
            </w:r>
          </w:p>
        </w:tc>
      </w:tr>
    </w:tbl>
    <w:p w14:paraId="592EBD29" w14:textId="51658AA2" w:rsidR="00640502" w:rsidRPr="00CF58AC" w:rsidRDefault="00640502" w:rsidP="00CF58AC">
      <w:pPr>
        <w:rPr>
          <w:lang w:val="bg-BG"/>
        </w:rPr>
      </w:pPr>
    </w:p>
    <w:sectPr w:rsidR="00640502" w:rsidRPr="00CF58AC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89BF68" w14:textId="77777777" w:rsidR="002E566D" w:rsidRDefault="002E566D" w:rsidP="008068A2">
      <w:pPr>
        <w:spacing w:after="0" w:line="240" w:lineRule="auto"/>
      </w:pPr>
      <w:r>
        <w:separator/>
      </w:r>
    </w:p>
  </w:endnote>
  <w:endnote w:type="continuationSeparator" w:id="0">
    <w:p w14:paraId="0F4EA6CA" w14:textId="77777777" w:rsidR="002E566D" w:rsidRDefault="002E566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2ED7D2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00207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00207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2ED7D2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00207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00207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07C49C" w14:textId="77777777" w:rsidR="002E566D" w:rsidRDefault="002E566D" w:rsidP="008068A2">
      <w:pPr>
        <w:spacing w:after="0" w:line="240" w:lineRule="auto"/>
      </w:pPr>
      <w:r>
        <w:separator/>
      </w:r>
    </w:p>
  </w:footnote>
  <w:footnote w:type="continuationSeparator" w:id="0">
    <w:p w14:paraId="59E06731" w14:textId="77777777" w:rsidR="002E566D" w:rsidRDefault="002E566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7B21A09"/>
    <w:multiLevelType w:val="hybridMultilevel"/>
    <w:tmpl w:val="B6B49368"/>
    <w:lvl w:ilvl="0" w:tplc="29FABB0E">
      <w:start w:val="1"/>
      <w:numFmt w:val="decimal"/>
      <w:lvlText w:val="%1."/>
      <w:lvlJc w:val="left"/>
      <w:pPr>
        <w:ind w:left="26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50" w:hanging="360"/>
      </w:pPr>
    </w:lvl>
    <w:lvl w:ilvl="2" w:tplc="0409001B" w:tentative="1">
      <w:start w:val="1"/>
      <w:numFmt w:val="lowerRoman"/>
      <w:lvlText w:val="%3."/>
      <w:lvlJc w:val="right"/>
      <w:pPr>
        <w:ind w:left="5770" w:hanging="180"/>
      </w:pPr>
    </w:lvl>
    <w:lvl w:ilvl="3" w:tplc="0409000F" w:tentative="1">
      <w:start w:val="1"/>
      <w:numFmt w:val="decimal"/>
      <w:lvlText w:val="%4."/>
      <w:lvlJc w:val="left"/>
      <w:pPr>
        <w:ind w:left="6490" w:hanging="360"/>
      </w:pPr>
    </w:lvl>
    <w:lvl w:ilvl="4" w:tplc="04090019" w:tentative="1">
      <w:start w:val="1"/>
      <w:numFmt w:val="lowerLetter"/>
      <w:lvlText w:val="%5."/>
      <w:lvlJc w:val="left"/>
      <w:pPr>
        <w:ind w:left="7210" w:hanging="360"/>
      </w:pPr>
    </w:lvl>
    <w:lvl w:ilvl="5" w:tplc="0409001B" w:tentative="1">
      <w:start w:val="1"/>
      <w:numFmt w:val="lowerRoman"/>
      <w:lvlText w:val="%6."/>
      <w:lvlJc w:val="right"/>
      <w:pPr>
        <w:ind w:left="7930" w:hanging="180"/>
      </w:pPr>
    </w:lvl>
    <w:lvl w:ilvl="6" w:tplc="0409000F" w:tentative="1">
      <w:start w:val="1"/>
      <w:numFmt w:val="decimal"/>
      <w:lvlText w:val="%7."/>
      <w:lvlJc w:val="left"/>
      <w:pPr>
        <w:ind w:left="8650" w:hanging="360"/>
      </w:pPr>
    </w:lvl>
    <w:lvl w:ilvl="7" w:tplc="04090019" w:tentative="1">
      <w:start w:val="1"/>
      <w:numFmt w:val="lowerLetter"/>
      <w:lvlText w:val="%8."/>
      <w:lvlJc w:val="left"/>
      <w:pPr>
        <w:ind w:left="9370" w:hanging="360"/>
      </w:pPr>
    </w:lvl>
    <w:lvl w:ilvl="8" w:tplc="040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8974144">
    <w:abstractNumId w:val="0"/>
  </w:num>
  <w:num w:numId="2" w16cid:durableId="1088118304">
    <w:abstractNumId w:val="39"/>
  </w:num>
  <w:num w:numId="3" w16cid:durableId="1236277419">
    <w:abstractNumId w:val="8"/>
  </w:num>
  <w:num w:numId="4" w16cid:durableId="655687962">
    <w:abstractNumId w:val="25"/>
  </w:num>
  <w:num w:numId="5" w16cid:durableId="1029378188">
    <w:abstractNumId w:val="26"/>
  </w:num>
  <w:num w:numId="6" w16cid:durableId="1878079864">
    <w:abstractNumId w:val="30"/>
  </w:num>
  <w:num w:numId="7" w16cid:durableId="1564171382">
    <w:abstractNumId w:val="3"/>
  </w:num>
  <w:num w:numId="8" w16cid:durableId="1367297297">
    <w:abstractNumId w:val="7"/>
  </w:num>
  <w:num w:numId="9" w16cid:durableId="2145466633">
    <w:abstractNumId w:val="23"/>
  </w:num>
  <w:num w:numId="10" w16cid:durableId="76723664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40098900">
    <w:abstractNumId w:val="4"/>
  </w:num>
  <w:num w:numId="12" w16cid:durableId="225184439">
    <w:abstractNumId w:val="19"/>
  </w:num>
  <w:num w:numId="13" w16cid:durableId="2027053783">
    <w:abstractNumId w:val="1"/>
  </w:num>
  <w:num w:numId="14" w16cid:durableId="1222713504">
    <w:abstractNumId w:val="29"/>
  </w:num>
  <w:num w:numId="15" w16cid:durableId="526792662">
    <w:abstractNumId w:val="9"/>
  </w:num>
  <w:num w:numId="16" w16cid:durableId="432360444">
    <w:abstractNumId w:val="34"/>
  </w:num>
  <w:num w:numId="17" w16cid:durableId="773861678">
    <w:abstractNumId w:val="24"/>
  </w:num>
  <w:num w:numId="18" w16cid:durableId="124278247">
    <w:abstractNumId w:val="38"/>
  </w:num>
  <w:num w:numId="19" w16cid:durableId="974793391">
    <w:abstractNumId w:val="31"/>
  </w:num>
  <w:num w:numId="20" w16cid:durableId="1279989140">
    <w:abstractNumId w:val="18"/>
  </w:num>
  <w:num w:numId="21" w16cid:durableId="1712994515">
    <w:abstractNumId w:val="28"/>
  </w:num>
  <w:num w:numId="22" w16cid:durableId="1393581672">
    <w:abstractNumId w:val="11"/>
  </w:num>
  <w:num w:numId="23" w16cid:durableId="1119030911">
    <w:abstractNumId w:val="14"/>
  </w:num>
  <w:num w:numId="24" w16cid:durableId="703864398">
    <w:abstractNumId w:val="2"/>
  </w:num>
  <w:num w:numId="25" w16cid:durableId="1988826617">
    <w:abstractNumId w:val="6"/>
  </w:num>
  <w:num w:numId="26" w16cid:durableId="1369723695">
    <w:abstractNumId w:val="16"/>
  </w:num>
  <w:num w:numId="27" w16cid:durableId="799229983">
    <w:abstractNumId w:val="33"/>
  </w:num>
  <w:num w:numId="28" w16cid:durableId="1893231521">
    <w:abstractNumId w:val="17"/>
  </w:num>
  <w:num w:numId="29" w16cid:durableId="2120097851">
    <w:abstractNumId w:val="37"/>
  </w:num>
  <w:num w:numId="30" w16cid:durableId="343745258">
    <w:abstractNumId w:val="20"/>
  </w:num>
  <w:num w:numId="31" w16cid:durableId="2101412564">
    <w:abstractNumId w:val="10"/>
  </w:num>
  <w:num w:numId="32" w16cid:durableId="500241852">
    <w:abstractNumId w:val="32"/>
  </w:num>
  <w:num w:numId="33" w16cid:durableId="1222910265">
    <w:abstractNumId w:val="35"/>
  </w:num>
  <w:num w:numId="34" w16cid:durableId="1910309504">
    <w:abstractNumId w:val="22"/>
  </w:num>
  <w:num w:numId="35" w16cid:durableId="1629386698">
    <w:abstractNumId w:val="36"/>
  </w:num>
  <w:num w:numId="36" w16cid:durableId="1147211561">
    <w:abstractNumId w:val="5"/>
  </w:num>
  <w:num w:numId="37" w16cid:durableId="531383356">
    <w:abstractNumId w:val="21"/>
  </w:num>
  <w:num w:numId="38" w16cid:durableId="1415398480">
    <w:abstractNumId w:val="13"/>
  </w:num>
  <w:num w:numId="39" w16cid:durableId="522327988">
    <w:abstractNumId w:val="27"/>
  </w:num>
  <w:num w:numId="40" w16cid:durableId="2007854180">
    <w:abstractNumId w:val="15"/>
  </w:num>
  <w:num w:numId="41" w16cid:durableId="181051222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Q0MjK2NDMxNzYwMjZS0lEKTi0uzszPAykwrAUANCqXr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1982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27F5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B5329"/>
    <w:rsid w:val="002C539D"/>
    <w:rsid w:val="002C71C6"/>
    <w:rsid w:val="002D07CA"/>
    <w:rsid w:val="002E566D"/>
    <w:rsid w:val="00305122"/>
    <w:rsid w:val="003230CF"/>
    <w:rsid w:val="00331697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67F7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46D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372B1"/>
    <w:rsid w:val="00763912"/>
    <w:rsid w:val="00774E44"/>
    <w:rsid w:val="00784FA1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1BF7"/>
    <w:rsid w:val="00861625"/>
    <w:rsid w:val="008617B5"/>
    <w:rsid w:val="008632BB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1256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3048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C642C"/>
    <w:rsid w:val="00BC7997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58AC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4ED5"/>
    <w:rsid w:val="00DD55F0"/>
    <w:rsid w:val="00DD7BB2"/>
    <w:rsid w:val="00DE1B8E"/>
    <w:rsid w:val="00DF00FA"/>
    <w:rsid w:val="00DF57D8"/>
    <w:rsid w:val="00DF6F6D"/>
    <w:rsid w:val="00E00207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Emphasis"/>
    <w:basedOn w:val="a0"/>
    <w:uiPriority w:val="20"/>
    <w:qFormat/>
    <w:rsid w:val="00CF58AC"/>
    <w:rPr>
      <w:i/>
      <w:iCs/>
    </w:rPr>
  </w:style>
  <w:style w:type="paragraph" w:customStyle="1" w:styleId="Default">
    <w:name w:val="Default"/>
    <w:qFormat/>
    <w:rsid w:val="00CF58AC"/>
    <w:pPr>
      <w:spacing w:after="0" w:line="240" w:lineRule="auto"/>
    </w:pPr>
    <w:rPr>
      <w:rFonts w:ascii="Calibri" w:eastAsia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66/spring-data-february-2024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softuni.bg/trainings/2612/spring-data-february-2020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A36FB4-BE8F-4BB4-8043-B191F00683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7</TotalTime>
  <Pages>6</Pages>
  <Words>1356</Words>
  <Characters>7732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9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: XML Processing</dc:title>
  <dc:subject>Software Development</dc:subject>
  <dc:creator>Software University</dc:creator>
  <cp:keywords>Databases; SQL; course; Sofware University; SoftUni; programming; software development; education; training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14</cp:revision>
  <cp:lastPrinted>2015-10-26T22:35:00Z</cp:lastPrinted>
  <dcterms:created xsi:type="dcterms:W3CDTF">2019-11-12T12:29:00Z</dcterms:created>
  <dcterms:modified xsi:type="dcterms:W3CDTF">2024-01-02T16:23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96ff125f6baf56cdf7125564b0678213b0a67fedcfb2fd6e6feb1ae9c70a441</vt:lpwstr>
  </property>
</Properties>
</file>